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C13AC4B" w14:textId="6D347F35" w:rsidR="004A1E94" w:rsidRPr="004A1E94" w:rsidRDefault="00D84112" w:rsidP="001764F3">
      <w:pPr>
        <w:pStyle w:val="Title"/>
        <w:rPr>
          <w:rStyle w:val="Heading1Char"/>
          <w:color w:val="auto"/>
          <w:sz w:val="56"/>
          <w:szCs w:val="56"/>
        </w:rPr>
      </w:pPr>
      <w:r>
        <w:rPr>
          <w:rStyle w:val="Heading1Char"/>
          <w:color w:val="auto"/>
          <w:sz w:val="56"/>
          <w:szCs w:val="56"/>
          <w:u w:val="single"/>
        </w:rPr>
        <w:t>Summary/Subquery</w:t>
      </w:r>
      <w:r w:rsidR="004A1E94" w:rsidRPr="004A1E94">
        <w:rPr>
          <w:rStyle w:val="Heading1Char"/>
          <w:color w:val="auto"/>
          <w:sz w:val="56"/>
          <w:szCs w:val="56"/>
          <w:u w:val="single"/>
        </w:rPr>
        <w:t xml:space="preserve"> Assignment</w:t>
      </w:r>
      <w:r w:rsidR="00D46EA4">
        <w:rPr>
          <w:rStyle w:val="Heading1Char"/>
          <w:color w:val="auto"/>
          <w:sz w:val="56"/>
          <w:szCs w:val="56"/>
        </w:rPr>
        <w:t xml:space="preserve"> (MIS</w:t>
      </w:r>
      <w:r w:rsidR="004A1E94" w:rsidRPr="004A1E94">
        <w:rPr>
          <w:rStyle w:val="Heading1Char"/>
          <w:color w:val="auto"/>
          <w:sz w:val="56"/>
          <w:szCs w:val="56"/>
        </w:rPr>
        <w:t xml:space="preserve"> 3</w:t>
      </w:r>
      <w:r w:rsidR="002C4281">
        <w:rPr>
          <w:rStyle w:val="Heading1Char"/>
          <w:color w:val="auto"/>
          <w:sz w:val="56"/>
          <w:szCs w:val="56"/>
        </w:rPr>
        <w:t>81</w:t>
      </w:r>
      <w:r w:rsidR="004A1E94" w:rsidRPr="004A1E94">
        <w:rPr>
          <w:rStyle w:val="Heading1Char"/>
          <w:color w:val="auto"/>
          <w:sz w:val="56"/>
          <w:szCs w:val="56"/>
        </w:rPr>
        <w:t>)</w:t>
      </w:r>
      <w:r w:rsidR="004A1E94" w:rsidRPr="004A1E94">
        <w:rPr>
          <w:sz w:val="24"/>
        </w:rPr>
        <w:t xml:space="preserve"> </w:t>
      </w:r>
      <w:r w:rsidR="00D46EA4">
        <w:rPr>
          <w:sz w:val="24"/>
        </w:rPr>
        <w:t xml:space="preserve"> </w:t>
      </w:r>
      <w:r w:rsidR="00D46EA4">
        <w:rPr>
          <w:sz w:val="24"/>
        </w:rPr>
        <w:tab/>
      </w:r>
      <w:r w:rsidR="004A1E94">
        <w:rPr>
          <w:sz w:val="24"/>
        </w:rPr>
        <w:t xml:space="preserve"> </w:t>
      </w:r>
      <w:r w:rsidR="004C30B9">
        <w:rPr>
          <w:sz w:val="24"/>
        </w:rPr>
        <w:t xml:space="preserve">   </w:t>
      </w:r>
      <w:r w:rsidR="004A1E94">
        <w:rPr>
          <w:sz w:val="24"/>
        </w:rPr>
        <w:t xml:space="preserve"> </w:t>
      </w:r>
      <w:r>
        <w:rPr>
          <w:sz w:val="24"/>
        </w:rPr>
        <w:t xml:space="preserve"> </w:t>
      </w:r>
      <w:r w:rsidR="001764F3">
        <w:rPr>
          <w:sz w:val="24"/>
        </w:rPr>
        <w:t xml:space="preserve"> </w:t>
      </w:r>
      <w:r w:rsidR="00544E47">
        <w:rPr>
          <w:rStyle w:val="Heading1Char"/>
          <w:sz w:val="24"/>
        </w:rPr>
        <w:t>Aug</w:t>
      </w:r>
      <w:r w:rsidR="004A1E94" w:rsidRPr="001441CC">
        <w:rPr>
          <w:rStyle w:val="Heading1Char"/>
          <w:sz w:val="24"/>
        </w:rPr>
        <w:t xml:space="preserve"> 20</w:t>
      </w:r>
      <w:r w:rsidR="00F73560">
        <w:rPr>
          <w:rStyle w:val="Heading1Char"/>
          <w:sz w:val="24"/>
        </w:rPr>
        <w:t>20</w:t>
      </w:r>
      <w:r w:rsidR="004A1E94" w:rsidRPr="001441CC">
        <w:rPr>
          <w:rStyle w:val="Heading1Char"/>
          <w:sz w:val="24"/>
        </w:rPr>
        <w:t>.v</w:t>
      </w:r>
      <w:r w:rsidR="00544E47">
        <w:rPr>
          <w:rStyle w:val="Heading1Char"/>
          <w:sz w:val="24"/>
        </w:rPr>
        <w:t>1</w:t>
      </w:r>
    </w:p>
    <w:p w14:paraId="59C58A18" w14:textId="77777777" w:rsidR="00944708" w:rsidRPr="004A1E94" w:rsidRDefault="00944708" w:rsidP="001764F3">
      <w:pPr>
        <w:spacing w:after="0" w:line="240" w:lineRule="auto"/>
        <w:rPr>
          <w:rFonts w:ascii="Times New Roman" w:eastAsia="Times New Roman" w:hAnsi="Times New Roman" w:cs="Times New Roman"/>
          <w:sz w:val="24"/>
          <w:szCs w:val="24"/>
        </w:rPr>
      </w:pPr>
    </w:p>
    <w:p w14:paraId="0A4F9430" w14:textId="77777777" w:rsidR="00944708" w:rsidRPr="004A1E94" w:rsidRDefault="00D46EA4" w:rsidP="001764F3">
      <w:pPr>
        <w:pStyle w:val="Heading1"/>
        <w:spacing w:before="0" w:line="240" w:lineRule="auto"/>
        <w:rPr>
          <w:rFonts w:ascii="Times New Roman" w:eastAsia="Times New Roman" w:hAnsi="Times New Roman" w:cs="Times New Roman"/>
        </w:rPr>
      </w:pPr>
      <w:r>
        <w:rPr>
          <w:rFonts w:ascii="Times New Roman" w:eastAsia="Times New Roman" w:hAnsi="Times New Roman" w:cs="Times New Roman"/>
        </w:rPr>
        <w:t>Instructions</w:t>
      </w:r>
      <w:r w:rsidR="00944708" w:rsidRPr="004A1E94">
        <w:rPr>
          <w:rFonts w:ascii="Times New Roman" w:eastAsia="Times New Roman" w:hAnsi="Times New Roman" w:cs="Times New Roman"/>
        </w:rPr>
        <w:t>:</w:t>
      </w:r>
    </w:p>
    <w:p w14:paraId="29F4A445" w14:textId="77777777" w:rsidR="00D46EA4" w:rsidRPr="00006A10" w:rsidRDefault="00D46EA4" w:rsidP="001764F3">
      <w:pPr>
        <w:pStyle w:val="ListParagraph"/>
        <w:numPr>
          <w:ilvl w:val="0"/>
          <w:numId w:val="5"/>
        </w:numPr>
        <w:spacing w:after="0" w:line="240" w:lineRule="auto"/>
        <w:rPr>
          <w:rFonts w:ascii="Times New Roman" w:hAnsi="Times New Roman" w:cs="Times New Roman"/>
          <w:b/>
        </w:rPr>
      </w:pPr>
      <w:r w:rsidRPr="00D46EA4">
        <w:rPr>
          <w:rFonts w:ascii="Times New Roman" w:eastAsia="Times New Roman" w:hAnsi="Times New Roman" w:cs="Times New Roman"/>
          <w:b/>
          <w:sz w:val="24"/>
          <w:szCs w:val="24"/>
        </w:rPr>
        <w:t xml:space="preserve">Do your own work: </w:t>
      </w:r>
      <w:r w:rsidR="00944708" w:rsidRPr="00D46EA4">
        <w:rPr>
          <w:rFonts w:ascii="Times New Roman" w:eastAsia="Times New Roman" w:hAnsi="Times New Roman" w:cs="Times New Roman"/>
          <w:sz w:val="24"/>
          <w:szCs w:val="24"/>
        </w:rPr>
        <w:t xml:space="preserve">This is an individual assignment and you must do your own work and create your own </w:t>
      </w:r>
      <w:r w:rsidRPr="00D46EA4">
        <w:rPr>
          <w:rFonts w:ascii="Times New Roman" w:eastAsia="Times New Roman" w:hAnsi="Times New Roman" w:cs="Times New Roman"/>
          <w:sz w:val="24"/>
          <w:szCs w:val="24"/>
        </w:rPr>
        <w:t xml:space="preserve">SQL statements.  If you are caught cheating on this, you will receive a zero on this assignment and be reported to </w:t>
      </w:r>
      <w:r w:rsidRPr="00006A10">
        <w:rPr>
          <w:rFonts w:ascii="Times New Roman" w:eastAsia="Times New Roman" w:hAnsi="Times New Roman" w:cs="Times New Roman"/>
          <w:sz w:val="24"/>
          <w:szCs w:val="24"/>
        </w:rPr>
        <w:t>the Dean of Students.  Also</w:t>
      </w:r>
      <w:r w:rsidR="005538AB">
        <w:rPr>
          <w:rFonts w:ascii="Times New Roman" w:eastAsia="Times New Roman" w:hAnsi="Times New Roman" w:cs="Times New Roman"/>
          <w:sz w:val="24"/>
          <w:szCs w:val="24"/>
        </w:rPr>
        <w:t>,</w:t>
      </w:r>
      <w:r w:rsidRPr="00006A10">
        <w:rPr>
          <w:rFonts w:ascii="Times New Roman" w:eastAsia="Times New Roman" w:hAnsi="Times New Roman" w:cs="Times New Roman"/>
          <w:sz w:val="24"/>
          <w:szCs w:val="24"/>
        </w:rPr>
        <w:t xml:space="preserve"> this homework prepares you for the exam coming up so doing the work now will help you learn and do well on when it counts more.</w:t>
      </w:r>
    </w:p>
    <w:p w14:paraId="294EB2B3" w14:textId="77777777" w:rsidR="001764F3" w:rsidRPr="00006A10" w:rsidRDefault="00FB4E58" w:rsidP="001764F3">
      <w:pPr>
        <w:pStyle w:val="ListParagraph"/>
        <w:numPr>
          <w:ilvl w:val="0"/>
          <w:numId w:val="5"/>
        </w:numPr>
        <w:spacing w:after="0" w:line="240" w:lineRule="auto"/>
        <w:rPr>
          <w:rFonts w:ascii="Times New Roman" w:hAnsi="Times New Roman" w:cs="Times New Roman"/>
          <w:b/>
        </w:rPr>
      </w:pPr>
      <w:r w:rsidRPr="00006A10">
        <w:rPr>
          <w:rFonts w:ascii="Times New Roman" w:hAnsi="Times New Roman" w:cs="Times New Roman"/>
          <w:b/>
          <w:sz w:val="24"/>
          <w:szCs w:val="24"/>
          <w:u w:val="single"/>
        </w:rPr>
        <w:t>What to turn in</w:t>
      </w:r>
    </w:p>
    <w:p w14:paraId="4B2A4961" w14:textId="77777777" w:rsidR="00D46EA4" w:rsidRPr="00006A10" w:rsidRDefault="00D46EA4" w:rsidP="001764F3">
      <w:pPr>
        <w:pStyle w:val="ListParagraph"/>
        <w:numPr>
          <w:ilvl w:val="1"/>
          <w:numId w:val="5"/>
        </w:numPr>
        <w:spacing w:after="0" w:line="240" w:lineRule="auto"/>
        <w:rPr>
          <w:rFonts w:ascii="Times New Roman" w:hAnsi="Times New Roman" w:cs="Times New Roman"/>
          <w:b/>
          <w:sz w:val="24"/>
        </w:rPr>
      </w:pPr>
      <w:r w:rsidRPr="00006A10">
        <w:rPr>
          <w:rFonts w:ascii="Times New Roman" w:hAnsi="Times New Roman" w:cs="Times New Roman"/>
          <w:sz w:val="24"/>
        </w:rPr>
        <w:t>Clearly separate your code for each question. Save your code into one SQL file with the naming format: LastName_FirstName_UTEid</w:t>
      </w:r>
      <w:r w:rsidR="001764F3" w:rsidRPr="00006A10">
        <w:rPr>
          <w:rFonts w:ascii="Times New Roman" w:hAnsi="Times New Roman" w:cs="Times New Roman"/>
          <w:sz w:val="24"/>
        </w:rPr>
        <w:t>.  Please make sure the lastname and firstname you use matches what is in Canvas.</w:t>
      </w:r>
    </w:p>
    <w:p w14:paraId="304DEB9A" w14:textId="77777777" w:rsidR="004C30B9" w:rsidRDefault="001764F3" w:rsidP="001764F3">
      <w:pPr>
        <w:pStyle w:val="ListParagraph"/>
        <w:numPr>
          <w:ilvl w:val="1"/>
          <w:numId w:val="5"/>
        </w:numPr>
        <w:spacing w:after="0" w:line="240" w:lineRule="auto"/>
        <w:rPr>
          <w:rFonts w:ascii="Times New Roman" w:hAnsi="Times New Roman" w:cs="Times New Roman"/>
          <w:sz w:val="24"/>
          <w:szCs w:val="24"/>
        </w:rPr>
      </w:pPr>
      <w:r w:rsidRPr="00006A10">
        <w:rPr>
          <w:rFonts w:ascii="Times New Roman" w:hAnsi="Times New Roman" w:cs="Times New Roman"/>
          <w:sz w:val="24"/>
          <w:szCs w:val="24"/>
        </w:rPr>
        <w:t>Submit your .sql file on Canvas before the deadline. Late submissions receive 50% off. No submissions will be accepted 24 hours after the deadline.</w:t>
      </w:r>
    </w:p>
    <w:p w14:paraId="385432DC" w14:textId="77777777" w:rsidR="00B01B50" w:rsidRPr="00006A10" w:rsidRDefault="00B01B50" w:rsidP="001764F3">
      <w:pPr>
        <w:pStyle w:val="ListParagraph"/>
        <w:numPr>
          <w:ilvl w:val="1"/>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Only submissions in .</w:t>
      </w:r>
      <w:proofErr w:type="spellStart"/>
      <w:r>
        <w:rPr>
          <w:rFonts w:ascii="Times New Roman" w:hAnsi="Times New Roman" w:cs="Times New Roman"/>
          <w:sz w:val="24"/>
          <w:szCs w:val="24"/>
        </w:rPr>
        <w:t>sql</w:t>
      </w:r>
      <w:proofErr w:type="spellEnd"/>
      <w:r>
        <w:rPr>
          <w:rFonts w:ascii="Times New Roman" w:hAnsi="Times New Roman" w:cs="Times New Roman"/>
          <w:sz w:val="24"/>
          <w:szCs w:val="24"/>
        </w:rPr>
        <w:t xml:space="preserve"> or .txt format will be accepted. All other file formats will be given a 0.</w:t>
      </w:r>
    </w:p>
    <w:p w14:paraId="112FF971" w14:textId="77777777" w:rsidR="001764F3" w:rsidRPr="001764F3" w:rsidRDefault="001764F3" w:rsidP="001764F3">
      <w:pPr>
        <w:pStyle w:val="ListParagraph"/>
        <w:numPr>
          <w:ilvl w:val="0"/>
          <w:numId w:val="5"/>
        </w:numPr>
        <w:spacing w:after="0" w:line="240" w:lineRule="auto"/>
        <w:rPr>
          <w:rFonts w:ascii="Times New Roman" w:hAnsi="Times New Roman" w:cs="Times New Roman"/>
          <w:sz w:val="24"/>
          <w:szCs w:val="24"/>
        </w:rPr>
      </w:pPr>
      <w:r w:rsidRPr="00006A10">
        <w:rPr>
          <w:rFonts w:ascii="Times New Roman" w:hAnsi="Times New Roman" w:cs="Times New Roman"/>
          <w:sz w:val="24"/>
          <w:szCs w:val="24"/>
        </w:rPr>
        <w:t>The SQL problems</w:t>
      </w:r>
      <w:r>
        <w:rPr>
          <w:rFonts w:ascii="Times New Roman" w:hAnsi="Times New Roman" w:cs="Times New Roman"/>
          <w:sz w:val="24"/>
          <w:szCs w:val="24"/>
        </w:rPr>
        <w:t xml:space="preserve"> below will be based on the DDL script that is posted on the Canvas instructions.  Download that script and run it before you start.</w:t>
      </w:r>
    </w:p>
    <w:p w14:paraId="78811D85" w14:textId="77777777" w:rsidR="004C30B9" w:rsidRDefault="004C30B9" w:rsidP="001764F3">
      <w:pPr>
        <w:spacing w:after="0" w:line="240" w:lineRule="auto"/>
        <w:rPr>
          <w:rFonts w:ascii="Times New Roman" w:hAnsi="Times New Roman" w:cs="Times New Roman"/>
          <w:sz w:val="24"/>
          <w:szCs w:val="24"/>
        </w:rPr>
      </w:pPr>
    </w:p>
    <w:p w14:paraId="0C565D5F" w14:textId="5FEE6EB1" w:rsidR="0049205F" w:rsidRPr="0049205F" w:rsidRDefault="0049205F" w:rsidP="0049205F">
      <w:pPr>
        <w:pStyle w:val="Heading1"/>
        <w:spacing w:before="0" w:line="240" w:lineRule="auto"/>
        <w:rPr>
          <w:rFonts w:ascii="Times New Roman" w:eastAsia="Times New Roman" w:hAnsi="Times New Roman" w:cs="Times New Roman"/>
        </w:rPr>
      </w:pPr>
      <w:r>
        <w:rPr>
          <w:rFonts w:ascii="Times New Roman" w:eastAsia="Times New Roman" w:hAnsi="Times New Roman" w:cs="Times New Roman"/>
        </w:rPr>
        <w:t>S</w:t>
      </w:r>
      <w:r w:rsidR="004519D6">
        <w:rPr>
          <w:rFonts w:ascii="Times New Roman" w:eastAsia="Times New Roman" w:hAnsi="Times New Roman" w:cs="Times New Roman"/>
        </w:rPr>
        <w:t xml:space="preserve">ection 1 </w:t>
      </w:r>
      <w:r w:rsidR="004C30B9">
        <w:rPr>
          <w:rFonts w:ascii="Times New Roman" w:eastAsia="Times New Roman" w:hAnsi="Times New Roman" w:cs="Times New Roman"/>
        </w:rPr>
        <w:t>Problems</w:t>
      </w:r>
      <w:r w:rsidR="004C30B9" w:rsidRPr="004A1E94">
        <w:rPr>
          <w:rFonts w:ascii="Times New Roman" w:eastAsia="Times New Roman" w:hAnsi="Times New Roman" w:cs="Times New Roman"/>
        </w:rPr>
        <w:t>:</w:t>
      </w:r>
    </w:p>
    <w:p w14:paraId="246CBF87" w14:textId="77777777" w:rsidR="00D84112" w:rsidRDefault="00D84112" w:rsidP="00D84112">
      <w:pPr>
        <w:pStyle w:val="Exerciseindented2"/>
        <w:spacing w:after="0"/>
        <w:ind w:right="0"/>
      </w:pPr>
    </w:p>
    <w:p w14:paraId="7E0C4687" w14:textId="77777777" w:rsidR="00BB39B4" w:rsidRDefault="00BB39B4" w:rsidP="00BB39B4">
      <w:pPr>
        <w:pStyle w:val="Exerciselist"/>
        <w:tabs>
          <w:tab w:val="clear" w:pos="360"/>
          <w:tab w:val="num" w:pos="720"/>
        </w:tabs>
        <w:spacing w:after="0"/>
      </w:pPr>
      <w:r>
        <w:t xml:space="preserve">We would like summary information listing in one row the total number of content creators that exist, the minimum video length, the maximum video length, and the maximum views on a video. Use appropriate column aliases. </w:t>
      </w:r>
    </w:p>
    <w:p w14:paraId="7AFC5423" w14:textId="4B787E30" w:rsidR="000140B9" w:rsidRPr="00486353" w:rsidRDefault="000140B9" w:rsidP="00BB39B4">
      <w:pPr>
        <w:pStyle w:val="Exerciselist"/>
        <w:numPr>
          <w:ilvl w:val="0"/>
          <w:numId w:val="0"/>
        </w:numPr>
        <w:ind w:left="360"/>
      </w:pPr>
    </w:p>
    <w:p w14:paraId="1B7E8F10" w14:textId="2205B03A" w:rsidR="00C47B5D" w:rsidRPr="006E5C79" w:rsidRDefault="00BB39B4" w:rsidP="00BB39B4">
      <w:pPr>
        <w:pStyle w:val="Exerciselist"/>
        <w:spacing w:after="0"/>
      </w:pPr>
      <w:r>
        <w:t xml:space="preserve">What is the number of user comments and most recent date of comment activity for each video (show video title)? Please use table and column aliases. </w:t>
      </w:r>
      <w:r w:rsidR="00C47B5D">
        <w:t>Sort results from oldest to newest comments</w:t>
      </w:r>
    </w:p>
    <w:p w14:paraId="61432B02" w14:textId="77777777" w:rsidR="00386F8E" w:rsidRDefault="00386F8E" w:rsidP="00386F8E">
      <w:pPr>
        <w:pStyle w:val="Exerciseindented2"/>
        <w:spacing w:after="0"/>
        <w:ind w:left="0" w:right="0"/>
      </w:pPr>
    </w:p>
    <w:p w14:paraId="68D5CF87" w14:textId="77777777" w:rsidR="000140B9" w:rsidRPr="002346BE" w:rsidRDefault="000140B9" w:rsidP="00386F8E">
      <w:pPr>
        <w:pStyle w:val="Exerciseindented2"/>
        <w:spacing w:after="0"/>
        <w:ind w:left="0" w:right="0"/>
      </w:pPr>
    </w:p>
    <w:p w14:paraId="3035023F" w14:textId="78F86C29" w:rsidR="00386F8E" w:rsidRPr="00373722" w:rsidRDefault="00BB39B4" w:rsidP="00BB39B4">
      <w:pPr>
        <w:pStyle w:val="Exerciselist"/>
        <w:rPr>
          <w:sz w:val="16"/>
        </w:rPr>
      </w:pPr>
      <w:r w:rsidRPr="00373722">
        <w:t xml:space="preserve">Write a query that shows us the number of content creators in each city, along with the average number of likes for videos from each city. Show the city with the highest number of average </w:t>
      </w:r>
      <w:proofErr w:type="gramStart"/>
      <w:r w:rsidRPr="00373722">
        <w:t>video</w:t>
      </w:r>
      <w:proofErr w:type="gramEnd"/>
      <w:r w:rsidRPr="00373722">
        <w:t xml:space="preserve"> likes first. </w:t>
      </w:r>
    </w:p>
    <w:p w14:paraId="7CA3F716" w14:textId="77777777" w:rsidR="000140B9" w:rsidRPr="00373722" w:rsidRDefault="000140B9" w:rsidP="00386F8E">
      <w:pPr>
        <w:pStyle w:val="Exerciselist"/>
        <w:numPr>
          <w:ilvl w:val="0"/>
          <w:numId w:val="0"/>
        </w:numPr>
        <w:spacing w:after="0"/>
        <w:rPr>
          <w:sz w:val="16"/>
        </w:rPr>
      </w:pPr>
    </w:p>
    <w:p w14:paraId="0360D934" w14:textId="53BDAB1F" w:rsidR="00433154" w:rsidRPr="00373722" w:rsidRDefault="00D84112" w:rsidP="009B379B">
      <w:pPr>
        <w:pStyle w:val="Exerciselist"/>
        <w:tabs>
          <w:tab w:val="left" w:pos="1980"/>
        </w:tabs>
        <w:spacing w:after="0"/>
      </w:pPr>
      <w:r w:rsidRPr="00373722">
        <w:t>Write a SELECT statement</w:t>
      </w:r>
      <w:r w:rsidR="00AD4EC8" w:rsidRPr="00373722">
        <w:t xml:space="preserve"> that properly joins </w:t>
      </w:r>
      <w:r w:rsidR="00EB3E0B" w:rsidRPr="00373722">
        <w:rPr>
          <w:i/>
        </w:rPr>
        <w:t>topic</w:t>
      </w:r>
      <w:r w:rsidR="00AD4EC8" w:rsidRPr="00373722">
        <w:rPr>
          <w:i/>
        </w:rPr>
        <w:t xml:space="preserve"> </w:t>
      </w:r>
      <w:r w:rsidR="00AD4EC8" w:rsidRPr="00373722">
        <w:t xml:space="preserve">and </w:t>
      </w:r>
      <w:r w:rsidR="00EB3E0B" w:rsidRPr="00373722">
        <w:rPr>
          <w:i/>
        </w:rPr>
        <w:t>video</w:t>
      </w:r>
      <w:r w:rsidR="00AD4EC8" w:rsidRPr="00373722">
        <w:t xml:space="preserve"> tables and then returns </w:t>
      </w:r>
      <w:r w:rsidR="00BB39B4" w:rsidRPr="00373722">
        <w:t xml:space="preserve">information on </w:t>
      </w:r>
      <w:proofErr w:type="spellStart"/>
      <w:r w:rsidR="00BB39B4" w:rsidRPr="00373722">
        <w:t>topic_id</w:t>
      </w:r>
      <w:proofErr w:type="spellEnd"/>
      <w:r w:rsidR="00BB39B4" w:rsidRPr="00373722">
        <w:t xml:space="preserve">, topic name, average video size, total number of likes within each topic. </w:t>
      </w:r>
    </w:p>
    <w:p w14:paraId="64B265A7" w14:textId="77777777" w:rsidR="00373722" w:rsidRPr="00373722" w:rsidRDefault="00373722" w:rsidP="00373722">
      <w:pPr>
        <w:pStyle w:val="ListParagraph"/>
      </w:pPr>
    </w:p>
    <w:p w14:paraId="2E5A9928" w14:textId="44C7DDB9" w:rsidR="00373722" w:rsidRPr="00373722" w:rsidRDefault="00373722" w:rsidP="00373722">
      <w:pPr>
        <w:pStyle w:val="Exerciselist"/>
        <w:numPr>
          <w:ilvl w:val="0"/>
          <w:numId w:val="0"/>
        </w:numPr>
        <w:tabs>
          <w:tab w:val="left" w:pos="1980"/>
        </w:tabs>
        <w:spacing w:after="0"/>
        <w:ind w:left="360" w:hanging="360"/>
      </w:pPr>
      <w:r w:rsidRPr="00373722">
        <w:t>4b.  Repeat problem 4 using window functions instead of GROUP BY.</w:t>
      </w:r>
    </w:p>
    <w:p w14:paraId="35795923" w14:textId="77777777" w:rsidR="000140B9" w:rsidRPr="00906744" w:rsidRDefault="000140B9" w:rsidP="00D84112">
      <w:pPr>
        <w:pStyle w:val="Exerciseindented"/>
        <w:spacing w:after="0"/>
        <w:rPr>
          <w:highlight w:val="yellow"/>
        </w:rPr>
      </w:pPr>
    </w:p>
    <w:p w14:paraId="2BCC2232" w14:textId="77777777" w:rsidR="007A0FF5" w:rsidRDefault="004C012B" w:rsidP="007A0FF5">
      <w:pPr>
        <w:pStyle w:val="Exerciselist"/>
        <w:spacing w:after="0"/>
      </w:pPr>
      <w:r>
        <w:t>Wri</w:t>
      </w:r>
      <w:r w:rsidR="005538AB">
        <w:t>te a statement that will return</w:t>
      </w:r>
      <w:r>
        <w:t xml:space="preserve"> </w:t>
      </w:r>
      <w:r w:rsidRPr="000B5895">
        <w:rPr>
          <w:b/>
        </w:rPr>
        <w:t xml:space="preserve">one row for each </w:t>
      </w:r>
      <w:r w:rsidR="006E4667" w:rsidRPr="000B5895">
        <w:rPr>
          <w:b/>
        </w:rPr>
        <w:t>user</w:t>
      </w:r>
      <w:r>
        <w:t xml:space="preserve"> that has </w:t>
      </w:r>
      <w:r w:rsidR="006E4667">
        <w:t xml:space="preserve">a </w:t>
      </w:r>
      <w:proofErr w:type="spellStart"/>
      <w:r w:rsidR="006E4667">
        <w:t>ContentCreator</w:t>
      </w:r>
      <w:proofErr w:type="spellEnd"/>
      <w:r>
        <w:t xml:space="preserve"> account </w:t>
      </w:r>
      <w:r w:rsidR="00C048D6">
        <w:t xml:space="preserve">and videos attached to the account </w:t>
      </w:r>
      <w:r>
        <w:t xml:space="preserve">and reports </w:t>
      </w:r>
      <w:r w:rsidR="007A0FF5">
        <w:t xml:space="preserve">user first name, </w:t>
      </w:r>
      <w:proofErr w:type="spellStart"/>
      <w:r w:rsidR="007A0FF5">
        <w:t>lst</w:t>
      </w:r>
      <w:proofErr w:type="spellEnd"/>
      <w:r w:rsidR="007A0FF5">
        <w:t xml:space="preserve"> name, and a </w:t>
      </w:r>
      <w:r w:rsidR="00433154">
        <w:t xml:space="preserve">column called </w:t>
      </w:r>
      <w:proofErr w:type="spellStart"/>
      <w:r w:rsidR="006E4667" w:rsidRPr="007A0FF5">
        <w:rPr>
          <w:i/>
        </w:rPr>
        <w:t>awards_earned</w:t>
      </w:r>
      <w:proofErr w:type="spellEnd"/>
      <w:r w:rsidR="00433154" w:rsidRPr="007A0FF5">
        <w:rPr>
          <w:i/>
        </w:rPr>
        <w:t xml:space="preserve"> </w:t>
      </w:r>
      <w:r w:rsidR="00433154">
        <w:t xml:space="preserve">that provides the number of </w:t>
      </w:r>
      <w:r w:rsidR="006E4667">
        <w:t>awards</w:t>
      </w:r>
      <w:r w:rsidR="00433154">
        <w:t xml:space="preserve"> earned </w:t>
      </w:r>
      <w:r w:rsidR="006E4667">
        <w:t>on video</w:t>
      </w:r>
      <w:r w:rsidR="00EB4051">
        <w:t>s for each user</w:t>
      </w:r>
      <w:r w:rsidR="00433154">
        <w:t xml:space="preserve">.  The formula to calculate </w:t>
      </w:r>
      <w:r w:rsidR="006E4667">
        <w:t>awards</w:t>
      </w:r>
      <w:r w:rsidR="00433154">
        <w:t xml:space="preserve"> is </w:t>
      </w:r>
      <w:r w:rsidR="006E4667">
        <w:t>views</w:t>
      </w:r>
      <w:r w:rsidR="00433154">
        <w:t xml:space="preserve"> minus the </w:t>
      </w:r>
      <w:proofErr w:type="gramStart"/>
      <w:r w:rsidR="006E4667">
        <w:t>100</w:t>
      </w:r>
      <w:r w:rsidR="00433154">
        <w:t xml:space="preserve"> </w:t>
      </w:r>
      <w:r w:rsidR="00C048D6">
        <w:t>baseline</w:t>
      </w:r>
      <w:proofErr w:type="gramEnd"/>
      <w:r w:rsidR="00C048D6">
        <w:t xml:space="preserve"> requirement</w:t>
      </w:r>
      <w:r w:rsidR="00433154">
        <w:t xml:space="preserve"> and then divide the result by </w:t>
      </w:r>
      <w:r w:rsidR="006E4667">
        <w:t>5,000</w:t>
      </w:r>
      <w:r w:rsidR="00433154">
        <w:t xml:space="preserve">.  Be sure to only show the </w:t>
      </w:r>
      <w:r w:rsidR="006E4667">
        <w:t>awards</w:t>
      </w:r>
      <w:r w:rsidR="00433154">
        <w:t xml:space="preserve"> earned as a whole number and do not round up (i.e. </w:t>
      </w:r>
      <w:r w:rsidR="006E4667">
        <w:t>Videos</w:t>
      </w:r>
      <w:r w:rsidR="00433154">
        <w:t xml:space="preserve"> that have earned 4.8 </w:t>
      </w:r>
      <w:r w:rsidR="006E4667">
        <w:t>awards</w:t>
      </w:r>
      <w:r w:rsidR="00433154">
        <w:t xml:space="preserve"> have only earned 4 </w:t>
      </w:r>
      <w:r w:rsidR="006E4667">
        <w:t>awards</w:t>
      </w:r>
      <w:r w:rsidR="00433154">
        <w:t>)</w:t>
      </w:r>
      <w:r w:rsidR="007A0FF5">
        <w:t>.</w:t>
      </w:r>
    </w:p>
    <w:p w14:paraId="51489BD3" w14:textId="77777777" w:rsidR="007A0FF5" w:rsidRDefault="007A0FF5" w:rsidP="007A0FF5">
      <w:pPr>
        <w:pStyle w:val="ListParagraph"/>
      </w:pPr>
    </w:p>
    <w:p w14:paraId="357C5852" w14:textId="6EB4DE96" w:rsidR="00433154" w:rsidRDefault="00150F42" w:rsidP="007A0FF5">
      <w:pPr>
        <w:pStyle w:val="Exerciselist"/>
        <w:numPr>
          <w:ilvl w:val="0"/>
          <w:numId w:val="0"/>
        </w:numPr>
        <w:spacing w:after="0"/>
        <w:ind w:left="360"/>
      </w:pPr>
      <w:r>
        <w:t>Filter</w:t>
      </w:r>
      <w:r w:rsidR="00433154">
        <w:t xml:space="preserve"> results to only sh</w:t>
      </w:r>
      <w:r>
        <w:t xml:space="preserve">ow </w:t>
      </w:r>
      <w:r w:rsidR="006E4667">
        <w:t>videos</w:t>
      </w:r>
      <w:r>
        <w:t xml:space="preserve"> that have earned </w:t>
      </w:r>
      <w:r w:rsidR="00EB4051">
        <w:t>10</w:t>
      </w:r>
      <w:r>
        <w:t xml:space="preserve"> or more </w:t>
      </w:r>
      <w:r w:rsidR="00CE03CE">
        <w:t>awards</w:t>
      </w:r>
      <w:r>
        <w:t xml:space="preserve">.  Sort results by </w:t>
      </w:r>
      <w:proofErr w:type="spellStart"/>
      <w:r w:rsidR="006E4667" w:rsidRPr="007A0FF5">
        <w:rPr>
          <w:i/>
          <w:iCs/>
        </w:rPr>
        <w:t>awards</w:t>
      </w:r>
      <w:r w:rsidRPr="007A0FF5">
        <w:rPr>
          <w:i/>
          <w:iCs/>
        </w:rPr>
        <w:t>_earned</w:t>
      </w:r>
      <w:proofErr w:type="spellEnd"/>
      <w:r>
        <w:t xml:space="preserve"> largest to smallest and then last_name A-Z.</w:t>
      </w:r>
    </w:p>
    <w:p w14:paraId="665189FB" w14:textId="77777777" w:rsidR="000140B9" w:rsidRDefault="000140B9" w:rsidP="007A0FF5">
      <w:pPr>
        <w:pStyle w:val="Exerciselist"/>
        <w:numPr>
          <w:ilvl w:val="0"/>
          <w:numId w:val="0"/>
        </w:numPr>
        <w:spacing w:after="0"/>
        <w:rPr>
          <w:highlight w:val="yellow"/>
        </w:rPr>
      </w:pPr>
    </w:p>
    <w:p w14:paraId="61275F89" w14:textId="77777777" w:rsidR="00433154" w:rsidRPr="00073687" w:rsidRDefault="00433154" w:rsidP="0049205F">
      <w:pPr>
        <w:pStyle w:val="Exerciselist"/>
        <w:numPr>
          <w:ilvl w:val="0"/>
          <w:numId w:val="0"/>
        </w:numPr>
        <w:spacing w:after="0"/>
        <w:ind w:left="360"/>
        <w:rPr>
          <w:sz w:val="18"/>
        </w:rPr>
      </w:pPr>
    </w:p>
    <w:p w14:paraId="3E89068D" w14:textId="2D2DA88D" w:rsidR="00D84112" w:rsidRPr="00AB7751" w:rsidRDefault="00AB7751" w:rsidP="00AB7751">
      <w:pPr>
        <w:pStyle w:val="Exerciselist"/>
        <w:spacing w:after="0"/>
      </w:pPr>
      <w:r w:rsidRPr="00AB7751">
        <w:t xml:space="preserve">Part A - </w:t>
      </w:r>
      <w:r w:rsidR="00D84112" w:rsidRPr="00AB7751">
        <w:t xml:space="preserve">Write a SELECT </w:t>
      </w:r>
      <w:r w:rsidR="00D60E3A" w:rsidRPr="00AB7751">
        <w:t xml:space="preserve">that </w:t>
      </w:r>
      <w:r w:rsidR="00DD6AA8" w:rsidRPr="00AB7751">
        <w:t xml:space="preserve">creates a report to </w:t>
      </w:r>
      <w:r w:rsidRPr="00AB7751">
        <w:t xml:space="preserve">show the count of </w:t>
      </w:r>
      <w:r w:rsidR="00D0454B">
        <w:t>credit cards</w:t>
      </w:r>
      <w:r w:rsidR="00D0454B" w:rsidRPr="00AB7751">
        <w:t xml:space="preserve"> </w:t>
      </w:r>
      <w:r w:rsidR="00DD6AA8" w:rsidRPr="00AB7751">
        <w:t xml:space="preserve">broken out by </w:t>
      </w:r>
      <w:r w:rsidR="00B82289">
        <w:t>user</w:t>
      </w:r>
      <w:r w:rsidR="00DD6AA8" w:rsidRPr="00AB7751">
        <w:t xml:space="preserve"> </w:t>
      </w:r>
      <w:proofErr w:type="spellStart"/>
      <w:r w:rsidR="00D0454B">
        <w:t>first_name</w:t>
      </w:r>
      <w:proofErr w:type="spellEnd"/>
      <w:r w:rsidR="00D0454B">
        <w:t xml:space="preserve">, </w:t>
      </w:r>
      <w:proofErr w:type="spellStart"/>
      <w:r w:rsidR="00B82289">
        <w:t>city_billing</w:t>
      </w:r>
      <w:proofErr w:type="spellEnd"/>
      <w:r w:rsidR="00DD6AA8" w:rsidRPr="00AB7751">
        <w:t xml:space="preserve"> and </w:t>
      </w:r>
      <w:proofErr w:type="spellStart"/>
      <w:r w:rsidR="00B82289">
        <w:t>state_billing</w:t>
      </w:r>
      <w:proofErr w:type="spellEnd"/>
      <w:r w:rsidR="00DD6AA8" w:rsidRPr="00AB7751">
        <w:t>.  The report should include the following</w:t>
      </w:r>
      <w:r w:rsidRPr="00AB7751">
        <w:t xml:space="preserve"> </w:t>
      </w:r>
    </w:p>
    <w:p w14:paraId="29CD2BC3" w14:textId="77777777" w:rsidR="00D0454B" w:rsidRDefault="00D0454B" w:rsidP="00D84112">
      <w:pPr>
        <w:pStyle w:val="Exerciseindented2"/>
        <w:spacing w:after="0"/>
        <w:ind w:right="0"/>
      </w:pPr>
      <w:r>
        <w:t xml:space="preserve">The </w:t>
      </w:r>
      <w:proofErr w:type="spellStart"/>
      <w:r>
        <w:t>first_name</w:t>
      </w:r>
      <w:proofErr w:type="spellEnd"/>
      <w:r>
        <w:t xml:space="preserve"> column from the </w:t>
      </w:r>
      <w:proofErr w:type="spellStart"/>
      <w:r>
        <w:t>user_table</w:t>
      </w:r>
      <w:proofErr w:type="spellEnd"/>
    </w:p>
    <w:p w14:paraId="3F1497D4" w14:textId="77777777" w:rsidR="00D84112" w:rsidRPr="00AB7751" w:rsidRDefault="00D84112" w:rsidP="00D84112">
      <w:pPr>
        <w:pStyle w:val="Exerciseindented2"/>
        <w:spacing w:after="0"/>
        <w:ind w:right="0"/>
      </w:pPr>
      <w:r w:rsidRPr="00AB7751">
        <w:t xml:space="preserve">The </w:t>
      </w:r>
      <w:proofErr w:type="spellStart"/>
      <w:r w:rsidR="002510BD">
        <w:t>city_billing</w:t>
      </w:r>
      <w:proofErr w:type="spellEnd"/>
      <w:r w:rsidR="00AB7751" w:rsidRPr="00AB7751">
        <w:t xml:space="preserve"> column </w:t>
      </w:r>
      <w:r w:rsidRPr="00AB7751">
        <w:t xml:space="preserve">from the </w:t>
      </w:r>
      <w:proofErr w:type="spellStart"/>
      <w:r w:rsidR="002510BD">
        <w:t>CreditCard</w:t>
      </w:r>
      <w:proofErr w:type="spellEnd"/>
      <w:r w:rsidRPr="00AB7751">
        <w:t xml:space="preserve"> table</w:t>
      </w:r>
    </w:p>
    <w:p w14:paraId="14117E81" w14:textId="77777777" w:rsidR="003E2685" w:rsidRPr="00AB7751" w:rsidRDefault="00AB7751" w:rsidP="00D84112">
      <w:pPr>
        <w:pStyle w:val="Exerciseindented2"/>
        <w:spacing w:after="0"/>
        <w:ind w:right="0"/>
      </w:pPr>
      <w:r w:rsidRPr="00AB7751">
        <w:t xml:space="preserve">The </w:t>
      </w:r>
      <w:proofErr w:type="spellStart"/>
      <w:r w:rsidR="002510BD">
        <w:t>state_billing</w:t>
      </w:r>
      <w:proofErr w:type="spellEnd"/>
      <w:r w:rsidRPr="00AB7751">
        <w:t xml:space="preserve"> column from the </w:t>
      </w:r>
      <w:proofErr w:type="spellStart"/>
      <w:r w:rsidR="002510BD">
        <w:t>CreditCard</w:t>
      </w:r>
      <w:proofErr w:type="spellEnd"/>
      <w:r w:rsidRPr="00AB7751">
        <w:t xml:space="preserve"> table</w:t>
      </w:r>
    </w:p>
    <w:p w14:paraId="7E2ED035" w14:textId="47EC01FE" w:rsidR="00D84112" w:rsidRPr="00AB7751" w:rsidRDefault="00D84112" w:rsidP="00D84112">
      <w:pPr>
        <w:pStyle w:val="Exerciseindented2"/>
        <w:spacing w:after="0"/>
        <w:ind w:right="720"/>
      </w:pPr>
      <w:r w:rsidRPr="00AB7751">
        <w:t xml:space="preserve">The </w:t>
      </w:r>
      <w:r w:rsidR="00DD6AA8" w:rsidRPr="00AB7751">
        <w:t>count</w:t>
      </w:r>
      <w:r w:rsidR="003E2685" w:rsidRPr="00AB7751">
        <w:t xml:space="preserve"> </w:t>
      </w:r>
      <w:r w:rsidR="00DD6AA8" w:rsidRPr="00AB7751">
        <w:t xml:space="preserve">of </w:t>
      </w:r>
      <w:proofErr w:type="spellStart"/>
      <w:r w:rsidR="00D0454B">
        <w:t>cart_id</w:t>
      </w:r>
      <w:proofErr w:type="spellEnd"/>
      <w:r w:rsidRPr="00AB7751">
        <w:t xml:space="preserve"> in the </w:t>
      </w:r>
      <w:proofErr w:type="spellStart"/>
      <w:r w:rsidR="00D0454B">
        <w:t>CreditCard</w:t>
      </w:r>
      <w:proofErr w:type="spellEnd"/>
      <w:r w:rsidR="00D0454B" w:rsidRPr="00AB7751">
        <w:t xml:space="preserve"> </w:t>
      </w:r>
      <w:r w:rsidR="00AB7751" w:rsidRPr="00AB7751">
        <w:t>table</w:t>
      </w:r>
      <w:r w:rsidR="00D0454B">
        <w:t xml:space="preserve"> with an appropriate column alias</w:t>
      </w:r>
    </w:p>
    <w:p w14:paraId="64F68E0B" w14:textId="77777777" w:rsidR="00AB7751" w:rsidRPr="00AB7751" w:rsidRDefault="00AB7751" w:rsidP="00D84112">
      <w:pPr>
        <w:pStyle w:val="Exerciseindented"/>
        <w:spacing w:after="0"/>
      </w:pPr>
      <w:r w:rsidRPr="00AB7751">
        <w:lastRenderedPageBreak/>
        <w:t>Filter data to show only r</w:t>
      </w:r>
      <w:r w:rsidR="00AD3E79">
        <w:t xml:space="preserve">ecords related to </w:t>
      </w:r>
      <w:r w:rsidR="002510BD">
        <w:t>users</w:t>
      </w:r>
      <w:r w:rsidR="00AD3E79">
        <w:t xml:space="preserve"> with</w:t>
      </w:r>
      <w:r w:rsidR="002510BD">
        <w:t xml:space="preserve"> billing addresses in</w:t>
      </w:r>
      <w:r w:rsidR="00AD3E79">
        <w:t xml:space="preserve"> </w:t>
      </w:r>
      <w:r w:rsidR="00C35608">
        <w:t xml:space="preserve">Texas </w:t>
      </w:r>
      <w:r w:rsidR="00867855">
        <w:t xml:space="preserve">and NY </w:t>
      </w:r>
      <w:r w:rsidR="00C35608">
        <w:t>and sort by city.</w:t>
      </w:r>
    </w:p>
    <w:p w14:paraId="5676F03D" w14:textId="77777777" w:rsidR="00AB7751" w:rsidRPr="00AB7751" w:rsidRDefault="00D84112" w:rsidP="00D84112">
      <w:pPr>
        <w:pStyle w:val="Exerciseindented"/>
        <w:spacing w:after="0"/>
      </w:pPr>
      <w:r w:rsidRPr="00AB7751">
        <w:t xml:space="preserve">Use the ROLLUP operator to include a row that gives the </w:t>
      </w:r>
      <w:r w:rsidR="00AB7751" w:rsidRPr="00AB7751">
        <w:t xml:space="preserve">subtotal </w:t>
      </w:r>
      <w:proofErr w:type="spellStart"/>
      <w:r w:rsidR="002510BD">
        <w:t>city_billing</w:t>
      </w:r>
      <w:proofErr w:type="spellEnd"/>
      <w:r w:rsidR="00AB7751" w:rsidRPr="00AB7751">
        <w:t xml:space="preserve"> and </w:t>
      </w:r>
      <w:proofErr w:type="spellStart"/>
      <w:r w:rsidR="002510BD">
        <w:t>state_billing</w:t>
      </w:r>
      <w:proofErr w:type="spellEnd"/>
      <w:r w:rsidR="00AB7751" w:rsidRPr="00AB7751">
        <w:t xml:space="preserve">.  </w:t>
      </w:r>
    </w:p>
    <w:p w14:paraId="2BEB36D8" w14:textId="77777777" w:rsidR="00AB7751" w:rsidRPr="00073687" w:rsidRDefault="00AB7751" w:rsidP="00D84112">
      <w:pPr>
        <w:pStyle w:val="Exerciseindented"/>
        <w:spacing w:after="0"/>
        <w:rPr>
          <w:sz w:val="10"/>
        </w:rPr>
      </w:pPr>
    </w:p>
    <w:p w14:paraId="79A3B868" w14:textId="698EC850" w:rsidR="00AB7751" w:rsidRDefault="00912CAF" w:rsidP="00D84112">
      <w:pPr>
        <w:pStyle w:val="Exerciseindented"/>
        <w:spacing w:after="0"/>
      </w:pPr>
      <w:r>
        <w:t xml:space="preserve">Part B – Explain in </w:t>
      </w:r>
      <w:r w:rsidR="00AB7751" w:rsidRPr="00AB7751">
        <w:t>a comment</w:t>
      </w:r>
      <w:r>
        <w:t>ed sentence</w:t>
      </w:r>
      <w:r w:rsidR="00AB7751" w:rsidRPr="00AB7751">
        <w:t xml:space="preserve"> </w:t>
      </w:r>
      <w:r>
        <w:t xml:space="preserve">how the CUBE operator is different </w:t>
      </w:r>
      <w:r w:rsidR="00AB7751" w:rsidRPr="00AB7751">
        <w:t>than ROLLUP</w:t>
      </w:r>
      <w:r>
        <w:t xml:space="preserve"> and why it is useful.</w:t>
      </w:r>
    </w:p>
    <w:p w14:paraId="25A79D06" w14:textId="679E38F6" w:rsidR="007A0FF5" w:rsidRPr="00AB7751" w:rsidRDefault="007A0FF5" w:rsidP="007A0FF5">
      <w:pPr>
        <w:pStyle w:val="Exerciselist"/>
      </w:pPr>
      <w:r>
        <w:t xml:space="preserve">Write a query that shows us the main billing address of each content creator and then returns the credit card ID and a flag (Y/N) specifying whether that credit card billing address matches the primary billing address for each content creator. </w:t>
      </w:r>
      <w:r w:rsidR="004519D6">
        <w:t xml:space="preserve">You may choose to also return the credit card billing address if you wish. </w:t>
      </w:r>
      <w:r>
        <w:t xml:space="preserve">Return a row for each </w:t>
      </w:r>
      <w:r w:rsidR="004519D6">
        <w:t>credit card listed.</w:t>
      </w:r>
    </w:p>
    <w:p w14:paraId="18E679FA" w14:textId="77777777" w:rsidR="00AB7751" w:rsidRPr="00073687" w:rsidRDefault="00AB7751" w:rsidP="00D84112">
      <w:pPr>
        <w:pStyle w:val="Exerciseindented"/>
        <w:spacing w:after="0"/>
        <w:rPr>
          <w:sz w:val="18"/>
          <w:highlight w:val="yellow"/>
        </w:rPr>
      </w:pPr>
    </w:p>
    <w:p w14:paraId="5CE2199A" w14:textId="77777777" w:rsidR="000140B9" w:rsidRPr="00912CAF" w:rsidRDefault="000140B9" w:rsidP="00D84112">
      <w:pPr>
        <w:pStyle w:val="Exerciseindented"/>
        <w:spacing w:after="0"/>
      </w:pPr>
    </w:p>
    <w:p w14:paraId="68FD021C" w14:textId="7E396A2E" w:rsidR="00D84112" w:rsidRDefault="00D84112" w:rsidP="00912CAF">
      <w:pPr>
        <w:pStyle w:val="Exerciselist"/>
        <w:spacing w:after="0"/>
      </w:pPr>
      <w:r w:rsidRPr="00912CAF">
        <w:t>Write a SELECT</w:t>
      </w:r>
      <w:r w:rsidR="00912CAF">
        <w:t xml:space="preserve"> statement that displays the </w:t>
      </w:r>
      <w:proofErr w:type="spellStart"/>
      <w:r w:rsidR="004519D6">
        <w:t>cc</w:t>
      </w:r>
      <w:r w:rsidR="008C74EC">
        <w:t>_id</w:t>
      </w:r>
      <w:proofErr w:type="spellEnd"/>
      <w:r w:rsidR="008C74EC">
        <w:t xml:space="preserve"> a</w:t>
      </w:r>
      <w:r w:rsidR="00912CAF">
        <w:t xml:space="preserve">nd </w:t>
      </w:r>
      <w:r w:rsidR="008C74EC">
        <w:t>count of video_id</w:t>
      </w:r>
      <w:r w:rsidR="00912CAF">
        <w:t xml:space="preserve"> for all </w:t>
      </w:r>
      <w:r w:rsidR="008C74EC">
        <w:t>the videos a content creator has made</w:t>
      </w:r>
      <w:r w:rsidR="00912CAF">
        <w:t xml:space="preserve">.  In </w:t>
      </w:r>
      <w:r w:rsidR="00912CAF" w:rsidRPr="007D3E3F">
        <w:t>a</w:t>
      </w:r>
      <w:r w:rsidR="00912CAF">
        <w:t xml:space="preserve"> </w:t>
      </w:r>
      <w:r w:rsidR="007D3E3F">
        <w:t>3</w:t>
      </w:r>
      <w:r w:rsidR="007D3E3F" w:rsidRPr="000B5895">
        <w:rPr>
          <w:vertAlign w:val="superscript"/>
        </w:rPr>
        <w:t>rd</w:t>
      </w:r>
      <w:r w:rsidR="007D3E3F">
        <w:t xml:space="preserve"> </w:t>
      </w:r>
      <w:r w:rsidR="00912CAF">
        <w:t xml:space="preserve">column called </w:t>
      </w:r>
      <w:proofErr w:type="spellStart"/>
      <w:r w:rsidR="00912CAF">
        <w:rPr>
          <w:i/>
        </w:rPr>
        <w:t>unique_</w:t>
      </w:r>
      <w:r w:rsidR="008C74EC">
        <w:rPr>
          <w:i/>
        </w:rPr>
        <w:t>topics</w:t>
      </w:r>
      <w:proofErr w:type="spellEnd"/>
      <w:r w:rsidR="00912CAF">
        <w:rPr>
          <w:i/>
        </w:rPr>
        <w:t xml:space="preserve"> </w:t>
      </w:r>
      <w:r w:rsidR="00912CAF">
        <w:t xml:space="preserve">display the count of distinct </w:t>
      </w:r>
      <w:r w:rsidR="008C74EC">
        <w:t>topics</w:t>
      </w:r>
      <w:r w:rsidR="00912CAF">
        <w:t xml:space="preserve"> </w:t>
      </w:r>
      <w:r w:rsidR="008C74EC">
        <w:t>for videos created by a certain user</w:t>
      </w:r>
      <w:r w:rsidR="00912CAF">
        <w:t xml:space="preserve">.  Lastly only show </w:t>
      </w:r>
      <w:r w:rsidR="008C74EC">
        <w:t>results</w:t>
      </w:r>
      <w:r w:rsidR="00912CAF">
        <w:t xml:space="preserve"> that have had at least 2 or more distinct </w:t>
      </w:r>
      <w:r w:rsidR="008C74EC">
        <w:t>topics</w:t>
      </w:r>
      <w:r w:rsidR="00912CAF">
        <w:t xml:space="preserve">.  Sort the by </w:t>
      </w:r>
      <w:proofErr w:type="spellStart"/>
      <w:r w:rsidR="004519D6">
        <w:t>cc</w:t>
      </w:r>
      <w:r w:rsidR="008C74EC">
        <w:t>_id</w:t>
      </w:r>
      <w:proofErr w:type="spellEnd"/>
      <w:r w:rsidR="00912CAF">
        <w:t xml:space="preserve"> </w:t>
      </w:r>
      <w:r w:rsidR="008C74EC">
        <w:t>des</w:t>
      </w:r>
      <w:r w:rsidR="00912CAF">
        <w:t xml:space="preserve">cending. </w:t>
      </w:r>
    </w:p>
    <w:p w14:paraId="3D4C679C" w14:textId="77777777" w:rsidR="00373722" w:rsidRDefault="00373722" w:rsidP="00373722">
      <w:pPr>
        <w:pStyle w:val="Exerciselist"/>
        <w:numPr>
          <w:ilvl w:val="0"/>
          <w:numId w:val="0"/>
        </w:numPr>
        <w:spacing w:after="0"/>
      </w:pPr>
    </w:p>
    <w:p w14:paraId="7BAB627D" w14:textId="730CF91C" w:rsidR="004519D6" w:rsidRPr="00912CAF" w:rsidRDefault="00373722" w:rsidP="00373722">
      <w:pPr>
        <w:pStyle w:val="Exerciselist"/>
        <w:numPr>
          <w:ilvl w:val="0"/>
          <w:numId w:val="0"/>
        </w:numPr>
        <w:spacing w:after="0"/>
      </w:pPr>
      <w:r>
        <w:t xml:space="preserve">8b. Now write using window functions. Do not filter by number of distinct topics. </w:t>
      </w:r>
    </w:p>
    <w:p w14:paraId="4D46CBDB" w14:textId="77777777" w:rsidR="0049205F" w:rsidRPr="00912CAF" w:rsidRDefault="0049205F" w:rsidP="0049205F">
      <w:pPr>
        <w:pStyle w:val="Exerciseindented2"/>
        <w:spacing w:after="0"/>
        <w:ind w:left="0" w:right="0"/>
      </w:pPr>
    </w:p>
    <w:p w14:paraId="300768AD" w14:textId="77777777" w:rsidR="000140B9" w:rsidRPr="00073687" w:rsidRDefault="000140B9" w:rsidP="0049205F">
      <w:pPr>
        <w:pStyle w:val="Exerciseindented2"/>
        <w:spacing w:after="0"/>
        <w:ind w:left="0" w:right="0"/>
        <w:rPr>
          <w:sz w:val="18"/>
          <w:highlight w:val="yellow"/>
        </w:rPr>
      </w:pPr>
    </w:p>
    <w:p w14:paraId="27477FB4" w14:textId="77777777" w:rsidR="000140B9" w:rsidRPr="00912CAF" w:rsidRDefault="000140B9" w:rsidP="0049205F">
      <w:pPr>
        <w:pStyle w:val="Exerciseindented2"/>
        <w:spacing w:after="0"/>
        <w:ind w:left="0" w:right="0"/>
      </w:pPr>
    </w:p>
    <w:p w14:paraId="7CFAE179" w14:textId="77777777" w:rsidR="0049205F" w:rsidRPr="00912CAF" w:rsidRDefault="0049205F" w:rsidP="0049205F">
      <w:pPr>
        <w:pStyle w:val="Heading1"/>
        <w:spacing w:before="0" w:line="240" w:lineRule="auto"/>
        <w:rPr>
          <w:rFonts w:ascii="Times New Roman" w:eastAsia="Times New Roman" w:hAnsi="Times New Roman" w:cs="Times New Roman"/>
        </w:rPr>
      </w:pPr>
      <w:r w:rsidRPr="00912CAF">
        <w:rPr>
          <w:rFonts w:ascii="Times New Roman" w:eastAsia="Times New Roman" w:hAnsi="Times New Roman" w:cs="Times New Roman"/>
        </w:rPr>
        <w:t>Subquery Problems:</w:t>
      </w:r>
    </w:p>
    <w:p w14:paraId="38918ADC" w14:textId="77777777" w:rsidR="003510B7" w:rsidRPr="00912CAF" w:rsidRDefault="003510B7" w:rsidP="0049205F">
      <w:pPr>
        <w:pStyle w:val="Exerciseindented2"/>
        <w:spacing w:after="0"/>
        <w:ind w:left="0" w:right="0"/>
      </w:pPr>
    </w:p>
    <w:p w14:paraId="497DDC8F" w14:textId="77777777" w:rsidR="00D84112" w:rsidRPr="00912CAF" w:rsidRDefault="00D84112" w:rsidP="00D84112">
      <w:pPr>
        <w:pStyle w:val="Exerciselist"/>
        <w:spacing w:after="0"/>
      </w:pPr>
      <w:r w:rsidRPr="00912CAF">
        <w:t>Write a SELECT statement that returns the same result set as this SELECT statement, but don’t use a join</w:t>
      </w:r>
      <w:r w:rsidR="00833F45">
        <w:t xml:space="preserve"> in the main clause</w:t>
      </w:r>
      <w:r w:rsidRPr="00912CAF">
        <w:t>. Instead, use a subquery in a WHERE clause that uses the IN keyword.</w:t>
      </w:r>
    </w:p>
    <w:p w14:paraId="1BB92658" w14:textId="067DFD7C" w:rsidR="00912CAF" w:rsidRDefault="00833F45" w:rsidP="000B5895">
      <w:pPr>
        <w:pStyle w:val="Exerciselist"/>
        <w:numPr>
          <w:ilvl w:val="0"/>
          <w:numId w:val="0"/>
        </w:numPr>
        <w:rPr>
          <w:highlight w:val="yellow"/>
        </w:rPr>
      </w:pPr>
      <w:r w:rsidRPr="00833F45">
        <w:rPr>
          <w:rFonts w:ascii="Courier New" w:hAnsi="Courier New" w:cs="Courier New"/>
          <w:b/>
          <w:sz w:val="20"/>
        </w:rPr>
        <w:t xml:space="preserve">SELECT DISTINCT </w:t>
      </w:r>
      <w:proofErr w:type="spellStart"/>
      <w:r w:rsidRPr="00833F45">
        <w:rPr>
          <w:rFonts w:ascii="Courier New" w:hAnsi="Courier New" w:cs="Courier New"/>
          <w:b/>
          <w:sz w:val="20"/>
        </w:rPr>
        <w:t>topic_name</w:t>
      </w:r>
      <w:proofErr w:type="spellEnd"/>
      <w:r>
        <w:rPr>
          <w:rFonts w:ascii="Courier New" w:hAnsi="Courier New" w:cs="Courier New"/>
          <w:b/>
          <w:sz w:val="20"/>
        </w:rPr>
        <w:br/>
      </w:r>
      <w:r w:rsidRPr="00833F45">
        <w:rPr>
          <w:rFonts w:ascii="Courier New" w:hAnsi="Courier New" w:cs="Courier New"/>
          <w:b/>
          <w:sz w:val="20"/>
        </w:rPr>
        <w:t xml:space="preserve">FROM topic </w:t>
      </w:r>
      <w:proofErr w:type="spellStart"/>
      <w:r w:rsidRPr="00833F45">
        <w:rPr>
          <w:rFonts w:ascii="Courier New" w:hAnsi="Courier New" w:cs="Courier New"/>
          <w:b/>
          <w:sz w:val="20"/>
        </w:rPr>
        <w:t>t</w:t>
      </w:r>
      <w:proofErr w:type="spellEnd"/>
      <w:r w:rsidRPr="00833F45">
        <w:rPr>
          <w:rFonts w:ascii="Courier New" w:hAnsi="Courier New" w:cs="Courier New"/>
          <w:b/>
          <w:sz w:val="20"/>
        </w:rPr>
        <w:t xml:space="preserve"> JOIN </w:t>
      </w:r>
      <w:proofErr w:type="spellStart"/>
      <w:r w:rsidRPr="00833F45">
        <w:rPr>
          <w:rFonts w:ascii="Courier New" w:hAnsi="Courier New" w:cs="Courier New"/>
          <w:b/>
          <w:sz w:val="20"/>
        </w:rPr>
        <w:t>video_topic_link</w:t>
      </w:r>
      <w:proofErr w:type="spellEnd"/>
      <w:r w:rsidRPr="00833F45">
        <w:rPr>
          <w:rFonts w:ascii="Courier New" w:hAnsi="Courier New" w:cs="Courier New"/>
          <w:b/>
          <w:sz w:val="20"/>
        </w:rPr>
        <w:t xml:space="preserve"> </w:t>
      </w:r>
      <w:proofErr w:type="spellStart"/>
      <w:r w:rsidRPr="00833F45">
        <w:rPr>
          <w:rFonts w:ascii="Courier New" w:hAnsi="Courier New" w:cs="Courier New"/>
          <w:b/>
          <w:sz w:val="20"/>
        </w:rPr>
        <w:t>vtl</w:t>
      </w:r>
      <w:proofErr w:type="spellEnd"/>
      <w:r w:rsidRPr="00833F45">
        <w:rPr>
          <w:rFonts w:ascii="Courier New" w:hAnsi="Courier New" w:cs="Courier New"/>
          <w:b/>
          <w:sz w:val="20"/>
        </w:rPr>
        <w:br/>
        <w:t xml:space="preserve">ON </w:t>
      </w:r>
      <w:proofErr w:type="spellStart"/>
      <w:r w:rsidRPr="00833F45">
        <w:rPr>
          <w:rFonts w:ascii="Courier New" w:hAnsi="Courier New" w:cs="Courier New"/>
          <w:b/>
          <w:sz w:val="20"/>
        </w:rPr>
        <w:t>t.topic_id</w:t>
      </w:r>
      <w:proofErr w:type="spellEnd"/>
      <w:r w:rsidRPr="00833F45">
        <w:rPr>
          <w:rFonts w:ascii="Courier New" w:hAnsi="Courier New" w:cs="Courier New"/>
          <w:b/>
          <w:sz w:val="20"/>
        </w:rPr>
        <w:t xml:space="preserve"> = </w:t>
      </w:r>
      <w:proofErr w:type="spellStart"/>
      <w:r w:rsidRPr="00833F45">
        <w:rPr>
          <w:rFonts w:ascii="Courier New" w:hAnsi="Courier New" w:cs="Courier New"/>
          <w:b/>
          <w:sz w:val="20"/>
        </w:rPr>
        <w:t>vtl.topic_id</w:t>
      </w:r>
      <w:proofErr w:type="spellEnd"/>
      <w:r w:rsidRPr="00833F45">
        <w:rPr>
          <w:rFonts w:ascii="Courier New" w:hAnsi="Courier New" w:cs="Courier New"/>
          <w:b/>
          <w:sz w:val="20"/>
        </w:rPr>
        <w:t xml:space="preserve"> JOIN video v</w:t>
      </w:r>
      <w:r w:rsidRPr="00833F45">
        <w:rPr>
          <w:rFonts w:ascii="Courier New" w:hAnsi="Courier New" w:cs="Courier New"/>
          <w:b/>
          <w:sz w:val="20"/>
        </w:rPr>
        <w:br/>
        <w:t xml:space="preserve">ON </w:t>
      </w:r>
      <w:proofErr w:type="spellStart"/>
      <w:r w:rsidRPr="00833F45">
        <w:rPr>
          <w:rFonts w:ascii="Courier New" w:hAnsi="Courier New" w:cs="Courier New"/>
          <w:b/>
          <w:sz w:val="20"/>
        </w:rPr>
        <w:t>vtl.video_id</w:t>
      </w:r>
      <w:proofErr w:type="spellEnd"/>
      <w:r w:rsidRPr="00833F45">
        <w:rPr>
          <w:rFonts w:ascii="Courier New" w:hAnsi="Courier New" w:cs="Courier New"/>
          <w:b/>
          <w:sz w:val="20"/>
        </w:rPr>
        <w:t xml:space="preserve"> = </w:t>
      </w:r>
      <w:proofErr w:type="spellStart"/>
      <w:r w:rsidRPr="00833F45">
        <w:rPr>
          <w:rFonts w:ascii="Courier New" w:hAnsi="Courier New" w:cs="Courier New"/>
          <w:b/>
          <w:sz w:val="20"/>
        </w:rPr>
        <w:t>v.video_id</w:t>
      </w:r>
      <w:proofErr w:type="spellEnd"/>
      <w:r w:rsidRPr="00833F45">
        <w:rPr>
          <w:rFonts w:ascii="Courier New" w:hAnsi="Courier New" w:cs="Courier New"/>
          <w:b/>
          <w:sz w:val="20"/>
        </w:rPr>
        <w:br/>
        <w:t xml:space="preserve">ORDER BY </w:t>
      </w:r>
      <w:proofErr w:type="spellStart"/>
      <w:r w:rsidRPr="00833F45">
        <w:rPr>
          <w:rFonts w:ascii="Courier New" w:hAnsi="Courier New" w:cs="Courier New"/>
          <w:b/>
          <w:sz w:val="20"/>
        </w:rPr>
        <w:t>topic_name</w:t>
      </w:r>
      <w:proofErr w:type="spellEnd"/>
      <w:r w:rsidRPr="00833F45">
        <w:rPr>
          <w:rFonts w:ascii="Courier New" w:hAnsi="Courier New" w:cs="Courier New"/>
          <w:b/>
          <w:sz w:val="20"/>
        </w:rPr>
        <w:t xml:space="preserve"> DESC;</w:t>
      </w:r>
    </w:p>
    <w:p w14:paraId="2900D1E4" w14:textId="77777777" w:rsidR="00912CAF" w:rsidRPr="00073687" w:rsidRDefault="00912CAF" w:rsidP="00704421">
      <w:pPr>
        <w:pStyle w:val="Exercisecodelast"/>
        <w:spacing w:after="0"/>
        <w:ind w:left="720"/>
        <w:rPr>
          <w:sz w:val="16"/>
          <w:highlight w:val="yellow"/>
        </w:rPr>
      </w:pPr>
    </w:p>
    <w:p w14:paraId="1F80DC17" w14:textId="77777777" w:rsidR="00D84112" w:rsidRPr="00073687" w:rsidRDefault="00D84112" w:rsidP="00D84112">
      <w:pPr>
        <w:pStyle w:val="Exerciselist"/>
        <w:spacing w:after="0"/>
      </w:pPr>
      <w:r w:rsidRPr="00073687">
        <w:t xml:space="preserve">Write a SELECT statement that answers this question: Which </w:t>
      </w:r>
      <w:r w:rsidR="008C74EC">
        <w:t>users</w:t>
      </w:r>
      <w:r w:rsidRPr="00073687">
        <w:t xml:space="preserve"> </w:t>
      </w:r>
      <w:r w:rsidR="008C74EC">
        <w:t>have created a video</w:t>
      </w:r>
      <w:r w:rsidR="00073687" w:rsidRPr="00073687">
        <w:t xml:space="preserve"> </w:t>
      </w:r>
      <w:r w:rsidRPr="00073687">
        <w:t>that</w:t>
      </w:r>
      <w:r w:rsidR="008C74EC">
        <w:t xml:space="preserve"> has</w:t>
      </w:r>
      <w:r w:rsidRPr="00073687">
        <w:t xml:space="preserve"> greater than the average </w:t>
      </w:r>
      <w:r w:rsidR="008C74EC">
        <w:t>likes</w:t>
      </w:r>
      <w:r w:rsidRPr="00073687">
        <w:t xml:space="preserve"> for all </w:t>
      </w:r>
      <w:r w:rsidR="008C74EC">
        <w:t>videos</w:t>
      </w:r>
      <w:r w:rsidRPr="00073687">
        <w:t>?</w:t>
      </w:r>
    </w:p>
    <w:p w14:paraId="2D88240A" w14:textId="77777777" w:rsidR="00D84112" w:rsidRPr="00073687" w:rsidRDefault="00285FF8" w:rsidP="00D84112">
      <w:pPr>
        <w:pStyle w:val="Exerciseindented"/>
        <w:spacing w:after="0"/>
      </w:pPr>
      <w:r w:rsidRPr="00073687">
        <w:t xml:space="preserve">Return the </w:t>
      </w:r>
      <w:r w:rsidR="008C74EC">
        <w:t>user_</w:t>
      </w:r>
      <w:r w:rsidR="00073687" w:rsidRPr="00073687">
        <w:t xml:space="preserve">id, </w:t>
      </w:r>
      <w:r w:rsidR="008C74EC">
        <w:t>video_id</w:t>
      </w:r>
      <w:r w:rsidR="00073687" w:rsidRPr="00073687">
        <w:t xml:space="preserve">, and </w:t>
      </w:r>
      <w:r w:rsidR="008C74EC">
        <w:t>likes</w:t>
      </w:r>
      <w:r w:rsidR="00073687" w:rsidRPr="00073687">
        <w:t xml:space="preserve"> </w:t>
      </w:r>
      <w:r w:rsidR="00D84112" w:rsidRPr="00073687">
        <w:t xml:space="preserve">for each </w:t>
      </w:r>
      <w:r w:rsidR="008C74EC">
        <w:t>video</w:t>
      </w:r>
      <w:r w:rsidR="00D84112" w:rsidRPr="00073687">
        <w:t>.</w:t>
      </w:r>
    </w:p>
    <w:p w14:paraId="5ADB6AA0" w14:textId="77777777" w:rsidR="00D84112" w:rsidRPr="00073687" w:rsidRDefault="00D84112" w:rsidP="00D84112">
      <w:pPr>
        <w:pStyle w:val="Exerciseindented"/>
        <w:spacing w:after="0"/>
      </w:pPr>
      <w:r w:rsidRPr="00073687">
        <w:t xml:space="preserve">Sort the results by the </w:t>
      </w:r>
      <w:r w:rsidR="008C74EC">
        <w:t>likes</w:t>
      </w:r>
      <w:r w:rsidRPr="00073687">
        <w:t>.</w:t>
      </w:r>
    </w:p>
    <w:p w14:paraId="2E96518B" w14:textId="77777777" w:rsidR="00B21B71" w:rsidRPr="00073687" w:rsidRDefault="00B21B71" w:rsidP="004026B0">
      <w:pPr>
        <w:pStyle w:val="Exerciselist"/>
        <w:numPr>
          <w:ilvl w:val="0"/>
          <w:numId w:val="0"/>
        </w:numPr>
        <w:spacing w:after="0"/>
        <w:ind w:left="360"/>
        <w:rPr>
          <w:sz w:val="18"/>
          <w:highlight w:val="yellow"/>
        </w:rPr>
      </w:pPr>
    </w:p>
    <w:p w14:paraId="57C31E08" w14:textId="77777777" w:rsidR="00912CAF" w:rsidRPr="006B2E47" w:rsidRDefault="00912CAF" w:rsidP="004026B0">
      <w:pPr>
        <w:pStyle w:val="Exerciselist"/>
        <w:numPr>
          <w:ilvl w:val="0"/>
          <w:numId w:val="0"/>
        </w:numPr>
        <w:spacing w:after="0"/>
        <w:ind w:left="360"/>
      </w:pPr>
    </w:p>
    <w:p w14:paraId="7363FF41" w14:textId="20CFAFF1" w:rsidR="00E74DBB" w:rsidRPr="000B5895" w:rsidRDefault="00073687" w:rsidP="00073687">
      <w:pPr>
        <w:pStyle w:val="Exerciselist"/>
        <w:rPr>
          <w:i/>
        </w:rPr>
      </w:pPr>
      <w:r w:rsidRPr="006B2E47">
        <w:t>Real</w:t>
      </w:r>
      <w:r w:rsidR="005538AB">
        <w:t>-</w:t>
      </w:r>
      <w:r w:rsidRPr="006B2E47">
        <w:t xml:space="preserve">World </w:t>
      </w:r>
      <w:r w:rsidR="006B2E47">
        <w:t xml:space="preserve">Business </w:t>
      </w:r>
      <w:r w:rsidRPr="006B2E47">
        <w:t xml:space="preserve">Scenario! The Marketing Team has asked us to pull together a target customer contact list that contains all the </w:t>
      </w:r>
      <w:r w:rsidR="008C74EC">
        <w:t>users</w:t>
      </w:r>
      <w:r w:rsidRPr="006B2E47">
        <w:t xml:space="preserve"> who are signed up with </w:t>
      </w:r>
      <w:r w:rsidR="008C74EC">
        <w:t xml:space="preserve">Content Creator </w:t>
      </w:r>
      <w:r w:rsidRPr="006B2E47">
        <w:t xml:space="preserve">accounts but haven’t </w:t>
      </w:r>
      <w:r w:rsidR="008C74EC">
        <w:t>uploaded a video</w:t>
      </w:r>
      <w:r w:rsidRPr="006B2E47">
        <w:t xml:space="preserve"> yet.  </w:t>
      </w:r>
      <w:r w:rsidR="00D84112" w:rsidRPr="006B2E47">
        <w:t xml:space="preserve">Write a </w:t>
      </w:r>
      <w:r w:rsidR="005A4EF5">
        <w:t>query</w:t>
      </w:r>
      <w:r w:rsidR="00D84112" w:rsidRPr="006B2E47">
        <w:t xml:space="preserve"> that returns the </w:t>
      </w:r>
      <w:proofErr w:type="spellStart"/>
      <w:r w:rsidRPr="006B2E47">
        <w:t>first_name</w:t>
      </w:r>
      <w:proofErr w:type="spellEnd"/>
      <w:r w:rsidRPr="006B2E47">
        <w:t xml:space="preserve">, </w:t>
      </w:r>
      <w:proofErr w:type="spellStart"/>
      <w:r w:rsidRPr="006B2E47">
        <w:t>last_name</w:t>
      </w:r>
      <w:proofErr w:type="spellEnd"/>
      <w:r w:rsidRPr="006B2E47">
        <w:t xml:space="preserve">, email, </w:t>
      </w:r>
      <w:proofErr w:type="spellStart"/>
      <w:r w:rsidR="00730D24">
        <w:t>CC_flag</w:t>
      </w:r>
      <w:proofErr w:type="spellEnd"/>
      <w:r w:rsidR="00730D24">
        <w:t xml:space="preserve">, </w:t>
      </w:r>
      <w:r w:rsidR="008C74EC">
        <w:t>and birthdate</w:t>
      </w:r>
      <w:r w:rsidR="00D84112" w:rsidRPr="006B2E47">
        <w:t xml:space="preserve"> column</w:t>
      </w:r>
      <w:r w:rsidR="00B21B71" w:rsidRPr="006B2E47">
        <w:t>s</w:t>
      </w:r>
      <w:r w:rsidR="00D84112" w:rsidRPr="006B2E47">
        <w:t xml:space="preserve"> from the </w:t>
      </w:r>
      <w:r w:rsidR="008C74EC">
        <w:rPr>
          <w:i/>
        </w:rPr>
        <w:t>User</w:t>
      </w:r>
      <w:r w:rsidR="008C74EC">
        <w:t>_</w:t>
      </w:r>
      <w:r w:rsidR="00D84112" w:rsidRPr="006B2E47">
        <w:t>table.</w:t>
      </w:r>
      <w:r w:rsidR="00B21B71" w:rsidRPr="006B2E47">
        <w:t xml:space="preserve">  </w:t>
      </w:r>
      <w:r w:rsidR="00D84112" w:rsidRPr="006B2E47">
        <w:t xml:space="preserve">Return one row for each </w:t>
      </w:r>
      <w:r w:rsidR="008C74EC">
        <w:t>user</w:t>
      </w:r>
      <w:r w:rsidR="00D84112" w:rsidRPr="006B2E47">
        <w:t xml:space="preserve"> that has never </w:t>
      </w:r>
      <w:r w:rsidR="006B2E47" w:rsidRPr="006B2E47">
        <w:t>had a</w:t>
      </w:r>
      <w:r w:rsidR="00B21B71" w:rsidRPr="006B2E47">
        <w:t xml:space="preserve"> </w:t>
      </w:r>
      <w:r w:rsidR="008C74EC">
        <w:t>video</w:t>
      </w:r>
      <w:r w:rsidR="00B21B71" w:rsidRPr="006B2E47">
        <w:t xml:space="preserve"> on </w:t>
      </w:r>
      <w:r w:rsidR="00D84112" w:rsidRPr="006B2E47">
        <w:t xml:space="preserve">the </w:t>
      </w:r>
      <w:r w:rsidR="008C74EC">
        <w:t>Video</w:t>
      </w:r>
      <w:r w:rsidR="00D84112" w:rsidRPr="006B2E47">
        <w:t xml:space="preserve"> table. </w:t>
      </w:r>
    </w:p>
    <w:p w14:paraId="1272CFBC" w14:textId="77777777" w:rsidR="00D2369E" w:rsidRPr="000B5895" w:rsidRDefault="00D2369E" w:rsidP="000B5895">
      <w:pPr>
        <w:pStyle w:val="Exerciselist"/>
        <w:numPr>
          <w:ilvl w:val="0"/>
          <w:numId w:val="0"/>
        </w:numPr>
        <w:spacing w:after="0"/>
        <w:ind w:left="360"/>
        <w:rPr>
          <w:rFonts w:ascii="Courier New" w:hAnsi="Courier New" w:cs="Courier New"/>
          <w:b/>
        </w:rPr>
      </w:pPr>
    </w:p>
    <w:p w14:paraId="4F3A0D2A" w14:textId="77777777" w:rsidR="00D2369E" w:rsidRDefault="00D2369E" w:rsidP="00D2369E">
      <w:pPr>
        <w:pStyle w:val="Exerciselist"/>
      </w:pPr>
      <w:r>
        <w:t xml:space="preserve">Write a SELECT statement that returns the title, subtitle, </w:t>
      </w:r>
      <w:proofErr w:type="spellStart"/>
      <w:r>
        <w:t>video_size</w:t>
      </w:r>
      <w:proofErr w:type="spellEnd"/>
      <w:r>
        <w:t xml:space="preserve">, views, and the number of comments for videos that have at least two comments on them. We want you to use a subquery to do this! </w:t>
      </w:r>
    </w:p>
    <w:p w14:paraId="0117DF4D" w14:textId="77777777" w:rsidR="00D2369E" w:rsidRDefault="00D2369E" w:rsidP="005B520D">
      <w:pPr>
        <w:pStyle w:val="Exerciselist"/>
        <w:numPr>
          <w:ilvl w:val="0"/>
          <w:numId w:val="0"/>
        </w:numPr>
        <w:ind w:left="360"/>
      </w:pPr>
      <w:r>
        <w:t>Sort the final results by the number of comments.</w:t>
      </w:r>
    </w:p>
    <w:p w14:paraId="1E495BAA" w14:textId="399244F5" w:rsidR="004D7DA0" w:rsidRDefault="005A4EF5" w:rsidP="005A4EF5">
      <w:pPr>
        <w:pStyle w:val="Exerciselist"/>
      </w:pPr>
      <w:r>
        <w:t xml:space="preserve">Write a query that returns user information (id, first and last name) along with the count of videos for each user. </w:t>
      </w:r>
      <w:r w:rsidR="005B520D">
        <w:t xml:space="preserve">You must do this by utilizing a left join with the subquery as an inline view. Order final results by </w:t>
      </w:r>
      <w:proofErr w:type="spellStart"/>
      <w:r w:rsidR="005B520D">
        <w:t>last_name</w:t>
      </w:r>
      <w:proofErr w:type="spellEnd"/>
      <w:r w:rsidR="005B520D">
        <w:t>.</w:t>
      </w:r>
      <w:r w:rsidR="005B520D">
        <w:br/>
      </w:r>
      <w:r w:rsidR="005B520D">
        <w:br/>
      </w:r>
      <w:r w:rsidR="005B520D" w:rsidRPr="005A4EF5">
        <w:rPr>
          <w:b/>
        </w:rPr>
        <w:t>BONUS!</w:t>
      </w:r>
      <w:r w:rsidR="005B520D">
        <w:t xml:space="preserve"> Obtain the same output by using the subquery in the WHERE clause (+2 points).</w:t>
      </w:r>
    </w:p>
    <w:p w14:paraId="7F4E546F" w14:textId="617C854C" w:rsidR="00B06419" w:rsidRDefault="00E74DBB" w:rsidP="00B06419">
      <w:pPr>
        <w:pStyle w:val="Exerciselist"/>
        <w:rPr>
          <w:i/>
        </w:rPr>
      </w:pPr>
      <w:r w:rsidRPr="00B01ECD">
        <w:rPr>
          <w:u w:val="single"/>
        </w:rPr>
        <w:t>Using an inline view</w:t>
      </w:r>
      <w:r w:rsidRPr="00B06419">
        <w:t xml:space="preserve">, write a statement that will return one row per </w:t>
      </w:r>
      <w:r w:rsidR="00B01ECD">
        <w:t>content creator</w:t>
      </w:r>
      <w:r w:rsidRPr="00B06419">
        <w:t xml:space="preserve">, representing the most recent </w:t>
      </w:r>
      <w:r w:rsidR="00926B04">
        <w:t>video</w:t>
      </w:r>
      <w:r w:rsidRPr="00B06419">
        <w:t xml:space="preserve"> that person has </w:t>
      </w:r>
      <w:r w:rsidR="00926B04">
        <w:t>made</w:t>
      </w:r>
      <w:r w:rsidR="00B01ECD">
        <w:t>.</w:t>
      </w:r>
      <w:r w:rsidRPr="00B06419">
        <w:t xml:space="preserve"> Each row should include these three columns: </w:t>
      </w:r>
      <w:proofErr w:type="spellStart"/>
      <w:r w:rsidR="00B01ECD">
        <w:t>cc_</w:t>
      </w:r>
      <w:r w:rsidRPr="00B06419">
        <w:t>id</w:t>
      </w:r>
      <w:proofErr w:type="spellEnd"/>
      <w:r w:rsidRPr="00B06419">
        <w:t xml:space="preserve">, </w:t>
      </w:r>
      <w:r w:rsidR="00B01ECD">
        <w:t>username</w:t>
      </w:r>
      <w:r w:rsidRPr="00B06419">
        <w:t xml:space="preserve">, </w:t>
      </w:r>
      <w:r w:rsidR="00B06419" w:rsidRPr="00B06419">
        <w:t xml:space="preserve">and </w:t>
      </w:r>
      <w:proofErr w:type="spellStart"/>
      <w:r w:rsidRPr="00B06419">
        <w:t>days_since_latest_</w:t>
      </w:r>
      <w:r w:rsidR="00926B04">
        <w:t>upload</w:t>
      </w:r>
      <w:proofErr w:type="spellEnd"/>
      <w:r w:rsidRPr="00B06419">
        <w:t xml:space="preserve">. </w:t>
      </w:r>
    </w:p>
    <w:p w14:paraId="1A28A5A2" w14:textId="0112AB60" w:rsidR="00E74DBB" w:rsidRPr="00B01ECD" w:rsidRDefault="00E74DBB" w:rsidP="00B01ECD">
      <w:pPr>
        <w:pStyle w:val="Exerciselist"/>
        <w:numPr>
          <w:ilvl w:val="0"/>
          <w:numId w:val="0"/>
        </w:numPr>
        <w:ind w:left="360"/>
        <w:rPr>
          <w:i/>
        </w:rPr>
      </w:pPr>
      <w:bookmarkStart w:id="0" w:name="_GoBack"/>
      <w:bookmarkEnd w:id="0"/>
    </w:p>
    <w:sectPr w:rsidR="00E74DBB" w:rsidRPr="00B01ECD" w:rsidSect="004A1E94">
      <w:pgSz w:w="12240" w:h="15840"/>
      <w:pgMar w:top="720" w:right="720" w:bottom="720" w:left="72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C94926" w16cex:dateUtc="2020-07-27T17:37:00Z"/>
  <w16cex:commentExtensible w16cex:durableId="22C94AE3" w16cex:dateUtc="2020-07-27T17:45:00Z"/>
</w16cex:commentsExtensible>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A0FF1"/>
    <w:multiLevelType w:val="hybridMultilevel"/>
    <w:tmpl w:val="75DE5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3E06CC"/>
    <w:multiLevelType w:val="hybridMultilevel"/>
    <w:tmpl w:val="F084B30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DED6487"/>
    <w:multiLevelType w:val="hybridMultilevel"/>
    <w:tmpl w:val="CBA27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BF6F22"/>
    <w:multiLevelType w:val="hybridMultilevel"/>
    <w:tmpl w:val="92DEB5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C866540"/>
    <w:multiLevelType w:val="multilevel"/>
    <w:tmpl w:val="4EBE4C1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DC0062B"/>
    <w:multiLevelType w:val="hybridMultilevel"/>
    <w:tmpl w:val="A0AC9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EC6AB0"/>
    <w:multiLevelType w:val="multilevel"/>
    <w:tmpl w:val="5490AC2E"/>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3D9A7087"/>
    <w:multiLevelType w:val="hybridMultilevel"/>
    <w:tmpl w:val="94088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766AE5"/>
    <w:multiLevelType w:val="hybridMultilevel"/>
    <w:tmpl w:val="E6B428A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41A2039"/>
    <w:multiLevelType w:val="singleLevel"/>
    <w:tmpl w:val="1694B42C"/>
    <w:lvl w:ilvl="0">
      <w:start w:val="1"/>
      <w:numFmt w:val="decimal"/>
      <w:pStyle w:val="Exerciselist"/>
      <w:lvlText w:val="%1."/>
      <w:lvlJc w:val="left"/>
      <w:pPr>
        <w:tabs>
          <w:tab w:val="num" w:pos="360"/>
        </w:tabs>
        <w:ind w:left="360" w:hanging="360"/>
      </w:pPr>
      <w:rPr>
        <w:rFonts w:hint="default"/>
        <w:i w:val="0"/>
        <w:sz w:val="22"/>
        <w:szCs w:val="22"/>
      </w:rPr>
    </w:lvl>
  </w:abstractNum>
  <w:abstractNum w:abstractNumId="10" w15:restartNumberingAfterBreak="0">
    <w:nsid w:val="590E4537"/>
    <w:multiLevelType w:val="hybridMultilevel"/>
    <w:tmpl w:val="5FE2C3CC"/>
    <w:lvl w:ilvl="0" w:tplc="E9086086">
      <w:start w:val="12"/>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618D36DC"/>
    <w:multiLevelType w:val="hybridMultilevel"/>
    <w:tmpl w:val="5F5A6E0C"/>
    <w:lvl w:ilvl="0" w:tplc="785E2E6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2843F00"/>
    <w:multiLevelType w:val="hybridMultilevel"/>
    <w:tmpl w:val="57B2A3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4"/>
  </w:num>
  <w:num w:numId="3">
    <w:abstractNumId w:val="6"/>
  </w:num>
  <w:num w:numId="4">
    <w:abstractNumId w:val="7"/>
  </w:num>
  <w:num w:numId="5">
    <w:abstractNumId w:val="8"/>
  </w:num>
  <w:num w:numId="6">
    <w:abstractNumId w:val="9"/>
  </w:num>
  <w:num w:numId="7">
    <w:abstractNumId w:val="9"/>
  </w:num>
  <w:num w:numId="8">
    <w:abstractNumId w:val="12"/>
  </w:num>
  <w:num w:numId="9">
    <w:abstractNumId w:val="11"/>
  </w:num>
  <w:num w:numId="10">
    <w:abstractNumId w:val="1"/>
  </w:num>
  <w:num w:numId="11">
    <w:abstractNumId w:val="9"/>
    <w:lvlOverride w:ilvl="0">
      <w:startOverride w:val="1"/>
    </w:lvlOverride>
  </w:num>
  <w:num w:numId="12">
    <w:abstractNumId w:val="10"/>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3"/>
  </w:num>
  <w:num w:numId="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1NzU2MTUxNjcytDBW0lEKTi0uzszPAykwNKsFAIUlZM0tAAAA"/>
  </w:docVars>
  <w:rsids>
    <w:rsidRoot w:val="00944708"/>
    <w:rsid w:val="00006A10"/>
    <w:rsid w:val="000140B9"/>
    <w:rsid w:val="00043E85"/>
    <w:rsid w:val="00053C6B"/>
    <w:rsid w:val="00057D06"/>
    <w:rsid w:val="00073687"/>
    <w:rsid w:val="0008181F"/>
    <w:rsid w:val="000B5895"/>
    <w:rsid w:val="001145BC"/>
    <w:rsid w:val="00150F42"/>
    <w:rsid w:val="001764F3"/>
    <w:rsid w:val="001956C2"/>
    <w:rsid w:val="001B10CD"/>
    <w:rsid w:val="001C2367"/>
    <w:rsid w:val="0020779A"/>
    <w:rsid w:val="00217056"/>
    <w:rsid w:val="00230743"/>
    <w:rsid w:val="002346BE"/>
    <w:rsid w:val="002510BD"/>
    <w:rsid w:val="002733E3"/>
    <w:rsid w:val="00285FF8"/>
    <w:rsid w:val="002A7414"/>
    <w:rsid w:val="002C4281"/>
    <w:rsid w:val="002D33AA"/>
    <w:rsid w:val="003510B7"/>
    <w:rsid w:val="0035693B"/>
    <w:rsid w:val="00373722"/>
    <w:rsid w:val="00386F8E"/>
    <w:rsid w:val="003E2685"/>
    <w:rsid w:val="003F3D05"/>
    <w:rsid w:val="003F6EBB"/>
    <w:rsid w:val="00433154"/>
    <w:rsid w:val="00437282"/>
    <w:rsid w:val="00443A07"/>
    <w:rsid w:val="004519D6"/>
    <w:rsid w:val="00486353"/>
    <w:rsid w:val="0049205F"/>
    <w:rsid w:val="004A1E94"/>
    <w:rsid w:val="004C012B"/>
    <w:rsid w:val="004C30B9"/>
    <w:rsid w:val="004D6BCB"/>
    <w:rsid w:val="004D7DA0"/>
    <w:rsid w:val="004F6885"/>
    <w:rsid w:val="005032A0"/>
    <w:rsid w:val="00544E47"/>
    <w:rsid w:val="005538AB"/>
    <w:rsid w:val="005549ED"/>
    <w:rsid w:val="005A4EF5"/>
    <w:rsid w:val="005B520D"/>
    <w:rsid w:val="005D093C"/>
    <w:rsid w:val="005D18D0"/>
    <w:rsid w:val="005E1C54"/>
    <w:rsid w:val="005F1C2A"/>
    <w:rsid w:val="005F6CD4"/>
    <w:rsid w:val="0065087F"/>
    <w:rsid w:val="006B2E47"/>
    <w:rsid w:val="006E4667"/>
    <w:rsid w:val="006E5C79"/>
    <w:rsid w:val="00704421"/>
    <w:rsid w:val="00727144"/>
    <w:rsid w:val="00730D24"/>
    <w:rsid w:val="007A0FF5"/>
    <w:rsid w:val="007C251D"/>
    <w:rsid w:val="007D3E3F"/>
    <w:rsid w:val="007D73FE"/>
    <w:rsid w:val="00833F45"/>
    <w:rsid w:val="008403FC"/>
    <w:rsid w:val="00867855"/>
    <w:rsid w:val="008858B2"/>
    <w:rsid w:val="0089014F"/>
    <w:rsid w:val="00894D09"/>
    <w:rsid w:val="00896DE0"/>
    <w:rsid w:val="008A1F88"/>
    <w:rsid w:val="008A3DF5"/>
    <w:rsid w:val="008C74EC"/>
    <w:rsid w:val="008D507F"/>
    <w:rsid w:val="008E4908"/>
    <w:rsid w:val="00906744"/>
    <w:rsid w:val="00912CAF"/>
    <w:rsid w:val="00926B04"/>
    <w:rsid w:val="00944708"/>
    <w:rsid w:val="00976030"/>
    <w:rsid w:val="009B379B"/>
    <w:rsid w:val="00A67566"/>
    <w:rsid w:val="00A94FE8"/>
    <w:rsid w:val="00AB7751"/>
    <w:rsid w:val="00AD3E79"/>
    <w:rsid w:val="00AD4EC8"/>
    <w:rsid w:val="00AD5BB9"/>
    <w:rsid w:val="00B01B50"/>
    <w:rsid w:val="00B01ECD"/>
    <w:rsid w:val="00B06419"/>
    <w:rsid w:val="00B20BFD"/>
    <w:rsid w:val="00B21B71"/>
    <w:rsid w:val="00B804D7"/>
    <w:rsid w:val="00B82289"/>
    <w:rsid w:val="00BB39B4"/>
    <w:rsid w:val="00BD238F"/>
    <w:rsid w:val="00BE6D3E"/>
    <w:rsid w:val="00BF2653"/>
    <w:rsid w:val="00C048D6"/>
    <w:rsid w:val="00C2102B"/>
    <w:rsid w:val="00C25E80"/>
    <w:rsid w:val="00C26CC0"/>
    <w:rsid w:val="00C35608"/>
    <w:rsid w:val="00C47B5D"/>
    <w:rsid w:val="00C52E85"/>
    <w:rsid w:val="00C545EA"/>
    <w:rsid w:val="00CE03CE"/>
    <w:rsid w:val="00CE09CB"/>
    <w:rsid w:val="00D0454B"/>
    <w:rsid w:val="00D2369E"/>
    <w:rsid w:val="00D26A9A"/>
    <w:rsid w:val="00D46EA4"/>
    <w:rsid w:val="00D60E3A"/>
    <w:rsid w:val="00D61DA0"/>
    <w:rsid w:val="00D6322C"/>
    <w:rsid w:val="00D646B6"/>
    <w:rsid w:val="00D84112"/>
    <w:rsid w:val="00DD6AA8"/>
    <w:rsid w:val="00DE690C"/>
    <w:rsid w:val="00E33FC1"/>
    <w:rsid w:val="00E74DBB"/>
    <w:rsid w:val="00EA43C0"/>
    <w:rsid w:val="00EB0B72"/>
    <w:rsid w:val="00EB1D0A"/>
    <w:rsid w:val="00EB3E0B"/>
    <w:rsid w:val="00EB4051"/>
    <w:rsid w:val="00EC774B"/>
    <w:rsid w:val="00F553FE"/>
    <w:rsid w:val="00F73560"/>
    <w:rsid w:val="00FA5949"/>
    <w:rsid w:val="00FB4E58"/>
    <w:rsid w:val="00FC4A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CD2D1"/>
  <w15:chartTrackingRefBased/>
  <w15:docId w15:val="{9507F786-B5C4-4057-8E19-212523367D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4470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4470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44708"/>
    <w:pPr>
      <w:ind w:left="720"/>
      <w:contextualSpacing/>
    </w:pPr>
  </w:style>
  <w:style w:type="paragraph" w:styleId="NormalWeb">
    <w:name w:val="Normal (Web)"/>
    <w:basedOn w:val="Normal"/>
    <w:uiPriority w:val="99"/>
    <w:semiHidden/>
    <w:unhideWhenUsed/>
    <w:rsid w:val="00944708"/>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944708"/>
    <w:rPr>
      <w:b/>
      <w:bCs/>
    </w:rPr>
  </w:style>
  <w:style w:type="character" w:styleId="Emphasis">
    <w:name w:val="Emphasis"/>
    <w:basedOn w:val="DefaultParagraphFont"/>
    <w:uiPriority w:val="20"/>
    <w:qFormat/>
    <w:rsid w:val="00944708"/>
    <w:rPr>
      <w:i/>
      <w:iCs/>
    </w:rPr>
  </w:style>
  <w:style w:type="character" w:customStyle="1" w:styleId="Heading1Char">
    <w:name w:val="Heading 1 Char"/>
    <w:basedOn w:val="DefaultParagraphFont"/>
    <w:link w:val="Heading1"/>
    <w:uiPriority w:val="9"/>
    <w:rsid w:val="0094470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44708"/>
    <w:rPr>
      <w:rFonts w:asciiTheme="majorHAnsi" w:eastAsiaTheme="majorEastAsia" w:hAnsiTheme="majorHAnsi" w:cstheme="majorBidi"/>
      <w:color w:val="2E74B5" w:themeColor="accent1" w:themeShade="BF"/>
      <w:sz w:val="26"/>
      <w:szCs w:val="26"/>
    </w:rPr>
  </w:style>
  <w:style w:type="paragraph" w:styleId="Title">
    <w:name w:val="Title"/>
    <w:basedOn w:val="Normal"/>
    <w:next w:val="Normal"/>
    <w:link w:val="TitleChar"/>
    <w:uiPriority w:val="10"/>
    <w:qFormat/>
    <w:rsid w:val="004A1E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A1E94"/>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5E1C54"/>
    <w:rPr>
      <w:color w:val="0563C1" w:themeColor="hyperlink"/>
      <w:u w:val="single"/>
    </w:rPr>
  </w:style>
  <w:style w:type="paragraph" w:customStyle="1" w:styleId="Exerciseheading2">
    <w:name w:val="Exercise heading 2"/>
    <w:basedOn w:val="Normal"/>
    <w:next w:val="Exerciselist"/>
    <w:rsid w:val="004C30B9"/>
    <w:pPr>
      <w:keepNext/>
      <w:spacing w:after="120" w:line="240" w:lineRule="auto"/>
      <w:ind w:right="1260"/>
    </w:pPr>
    <w:rPr>
      <w:rFonts w:ascii="Times New Roman" w:eastAsia="Times New Roman" w:hAnsi="Times New Roman" w:cs="Times New Roman"/>
      <w:b/>
      <w:sz w:val="24"/>
      <w:szCs w:val="20"/>
    </w:rPr>
  </w:style>
  <w:style w:type="paragraph" w:customStyle="1" w:styleId="Exerciselist">
    <w:name w:val="Exercise list"/>
    <w:basedOn w:val="Normal"/>
    <w:link w:val="ExerciselistChar"/>
    <w:rsid w:val="004C30B9"/>
    <w:pPr>
      <w:numPr>
        <w:numId w:val="7"/>
      </w:numPr>
      <w:spacing w:after="120" w:line="240" w:lineRule="auto"/>
    </w:pPr>
    <w:rPr>
      <w:rFonts w:ascii="Times New Roman" w:eastAsia="Times New Roman" w:hAnsi="Times New Roman" w:cs="Times New Roman"/>
      <w:szCs w:val="20"/>
    </w:rPr>
  </w:style>
  <w:style w:type="character" w:customStyle="1" w:styleId="ExerciselistChar">
    <w:name w:val="Exercise list Char"/>
    <w:link w:val="Exerciselist"/>
    <w:rsid w:val="004C30B9"/>
    <w:rPr>
      <w:rFonts w:ascii="Times New Roman" w:eastAsia="Times New Roman" w:hAnsi="Times New Roman" w:cs="Times New Roman"/>
      <w:szCs w:val="20"/>
    </w:rPr>
  </w:style>
  <w:style w:type="paragraph" w:customStyle="1" w:styleId="Exercisecode">
    <w:name w:val="Exercise code"/>
    <w:basedOn w:val="Normal"/>
    <w:link w:val="ExercisecodeChar"/>
    <w:rsid w:val="004C30B9"/>
    <w:pPr>
      <w:spacing w:after="0" w:line="240" w:lineRule="auto"/>
      <w:ind w:left="360"/>
    </w:pPr>
    <w:rPr>
      <w:rFonts w:ascii="Courier New" w:eastAsia="Times New Roman" w:hAnsi="Courier New" w:cs="Times New Roman"/>
      <w:b/>
      <w:sz w:val="20"/>
      <w:szCs w:val="20"/>
    </w:rPr>
  </w:style>
  <w:style w:type="paragraph" w:customStyle="1" w:styleId="Exercisetext">
    <w:name w:val="Exercise text"/>
    <w:basedOn w:val="Exerciselist"/>
    <w:rsid w:val="004C30B9"/>
    <w:pPr>
      <w:numPr>
        <w:numId w:val="0"/>
      </w:numPr>
    </w:pPr>
  </w:style>
  <w:style w:type="paragraph" w:customStyle="1" w:styleId="Exerciseindented">
    <w:name w:val="Exercise indented"/>
    <w:basedOn w:val="Exerciselist"/>
    <w:link w:val="ExerciseindentedChar"/>
    <w:rsid w:val="004C30B9"/>
    <w:pPr>
      <w:numPr>
        <w:numId w:val="0"/>
      </w:numPr>
      <w:ind w:left="360"/>
    </w:pPr>
  </w:style>
  <w:style w:type="character" w:customStyle="1" w:styleId="ExerciseindentedChar">
    <w:name w:val="Exercise indented Char"/>
    <w:link w:val="Exerciseindented"/>
    <w:rsid w:val="004C30B9"/>
    <w:rPr>
      <w:rFonts w:ascii="Times New Roman" w:eastAsia="Times New Roman" w:hAnsi="Times New Roman" w:cs="Times New Roman"/>
      <w:szCs w:val="20"/>
    </w:rPr>
  </w:style>
  <w:style w:type="paragraph" w:customStyle="1" w:styleId="Exerciseindented2">
    <w:name w:val="Exercise indented 2"/>
    <w:basedOn w:val="Exerciseindented"/>
    <w:rsid w:val="004C30B9"/>
    <w:pPr>
      <w:tabs>
        <w:tab w:val="left" w:pos="2520"/>
      </w:tabs>
      <w:ind w:left="720" w:right="1267"/>
    </w:pPr>
  </w:style>
  <w:style w:type="character" w:customStyle="1" w:styleId="ExercisecodeChar">
    <w:name w:val="Exercise code Char"/>
    <w:link w:val="Exercisecode"/>
    <w:rsid w:val="004C30B9"/>
    <w:rPr>
      <w:rFonts w:ascii="Courier New" w:eastAsia="Times New Roman" w:hAnsi="Courier New" w:cs="Times New Roman"/>
      <w:b/>
      <w:sz w:val="20"/>
      <w:szCs w:val="20"/>
    </w:rPr>
  </w:style>
  <w:style w:type="paragraph" w:customStyle="1" w:styleId="Exercisedoubleindented">
    <w:name w:val="Exercise double indented"/>
    <w:basedOn w:val="Exerciseindented"/>
    <w:qFormat/>
    <w:rsid w:val="004C30B9"/>
    <w:pPr>
      <w:ind w:left="720" w:right="1267"/>
    </w:pPr>
  </w:style>
  <w:style w:type="paragraph" w:customStyle="1" w:styleId="Exercisecodelast">
    <w:name w:val="Exercise code last"/>
    <w:basedOn w:val="Exercisecode"/>
    <w:link w:val="ExercisecodelastChar"/>
    <w:rsid w:val="00D84112"/>
    <w:pPr>
      <w:spacing w:after="120"/>
    </w:pPr>
  </w:style>
  <w:style w:type="character" w:customStyle="1" w:styleId="ExercisecodelastChar">
    <w:name w:val="Exercise code last Char"/>
    <w:link w:val="Exercisecodelast"/>
    <w:rsid w:val="00D84112"/>
    <w:rPr>
      <w:rFonts w:ascii="Courier New" w:eastAsia="Times New Roman" w:hAnsi="Courier New" w:cs="Times New Roman"/>
      <w:b/>
      <w:sz w:val="20"/>
      <w:szCs w:val="20"/>
    </w:rPr>
  </w:style>
  <w:style w:type="character" w:styleId="CommentReference">
    <w:name w:val="annotation reference"/>
    <w:basedOn w:val="DefaultParagraphFont"/>
    <w:uiPriority w:val="99"/>
    <w:semiHidden/>
    <w:unhideWhenUsed/>
    <w:rsid w:val="003F3D05"/>
    <w:rPr>
      <w:sz w:val="16"/>
      <w:szCs w:val="16"/>
    </w:rPr>
  </w:style>
  <w:style w:type="paragraph" w:styleId="CommentText">
    <w:name w:val="annotation text"/>
    <w:basedOn w:val="Normal"/>
    <w:link w:val="CommentTextChar"/>
    <w:uiPriority w:val="99"/>
    <w:semiHidden/>
    <w:unhideWhenUsed/>
    <w:rsid w:val="003F3D05"/>
    <w:pPr>
      <w:spacing w:line="240" w:lineRule="auto"/>
    </w:pPr>
    <w:rPr>
      <w:sz w:val="20"/>
      <w:szCs w:val="20"/>
    </w:rPr>
  </w:style>
  <w:style w:type="character" w:customStyle="1" w:styleId="CommentTextChar">
    <w:name w:val="Comment Text Char"/>
    <w:basedOn w:val="DefaultParagraphFont"/>
    <w:link w:val="CommentText"/>
    <w:uiPriority w:val="99"/>
    <w:semiHidden/>
    <w:rsid w:val="003F3D05"/>
    <w:rPr>
      <w:sz w:val="20"/>
      <w:szCs w:val="20"/>
    </w:rPr>
  </w:style>
  <w:style w:type="paragraph" w:styleId="CommentSubject">
    <w:name w:val="annotation subject"/>
    <w:basedOn w:val="CommentText"/>
    <w:next w:val="CommentText"/>
    <w:link w:val="CommentSubjectChar"/>
    <w:uiPriority w:val="99"/>
    <w:semiHidden/>
    <w:unhideWhenUsed/>
    <w:rsid w:val="003F3D05"/>
    <w:rPr>
      <w:b/>
      <w:bCs/>
    </w:rPr>
  </w:style>
  <w:style w:type="character" w:customStyle="1" w:styleId="CommentSubjectChar">
    <w:name w:val="Comment Subject Char"/>
    <w:basedOn w:val="CommentTextChar"/>
    <w:link w:val="CommentSubject"/>
    <w:uiPriority w:val="99"/>
    <w:semiHidden/>
    <w:rsid w:val="003F3D05"/>
    <w:rPr>
      <w:b/>
      <w:bCs/>
      <w:sz w:val="20"/>
      <w:szCs w:val="20"/>
    </w:rPr>
  </w:style>
  <w:style w:type="paragraph" w:styleId="BalloonText">
    <w:name w:val="Balloon Text"/>
    <w:basedOn w:val="Normal"/>
    <w:link w:val="BalloonTextChar"/>
    <w:uiPriority w:val="99"/>
    <w:semiHidden/>
    <w:unhideWhenUsed/>
    <w:rsid w:val="003F3D0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3D0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0494924">
      <w:bodyDiv w:val="1"/>
      <w:marLeft w:val="0"/>
      <w:marRight w:val="0"/>
      <w:marTop w:val="0"/>
      <w:marBottom w:val="0"/>
      <w:divBdr>
        <w:top w:val="none" w:sz="0" w:space="0" w:color="auto"/>
        <w:left w:val="none" w:sz="0" w:space="0" w:color="auto"/>
        <w:bottom w:val="none" w:sz="0" w:space="0" w:color="auto"/>
        <w:right w:val="none" w:sz="0" w:space="0" w:color="auto"/>
      </w:divBdr>
    </w:div>
    <w:div w:id="1804232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5</TotalTime>
  <Pages>2</Pages>
  <Words>892</Words>
  <Characters>5088</Characters>
  <Application>Microsoft Office Word</Application>
  <DocSecurity>0</DocSecurity>
  <Lines>141</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 Tuttle</dc:creator>
  <cp:keywords/>
  <dc:description/>
  <cp:lastModifiedBy>Moravec, Tricia</cp:lastModifiedBy>
  <cp:revision>5</cp:revision>
  <dcterms:created xsi:type="dcterms:W3CDTF">2020-09-25T17:20:00Z</dcterms:created>
  <dcterms:modified xsi:type="dcterms:W3CDTF">2020-09-25T18:55:00Z</dcterms:modified>
</cp:coreProperties>
</file>